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การประชุมคณะทำงานด้านวิจัยพัฒนาและนวัตกรรมเครื่องมือแพทย์เพื่อขับเคลื่อนการพัฒนาเศรษฐกิจ</w:t>
      </w:r>
      <w:r>
        <w:t xml:space="preserve"> </w:t>
      </w:r>
      <w:r>
        <w:t xml:space="preserve">BCG</w:t>
      </w:r>
      <w:r>
        <w:t xml:space="preserve"> </w:t>
      </w:r>
      <w:r>
        <w:t xml:space="preserve">Model</w:t>
      </w:r>
      <w:r>
        <w:t xml:space="preserve"> </w:t>
      </w:r>
      <w:r>
        <w:t xml:space="preserve">สาขาเครื่องมือแพทย์</w:t>
      </w:r>
      <w:r>
        <w:t xml:space="preserve"> </w:t>
      </w:r>
      <w:r>
        <w:t xml:space="preserve">ครั้งที่</w:t>
      </w:r>
      <w:r>
        <w:t xml:space="preserve"> </w:t>
      </w:r>
      <w:r>
        <w:t xml:space="preserve">3/2565</w:t>
      </w:r>
      <w:r>
        <w:t xml:space="preserve"> </w:t>
      </w:r>
      <w:r>
        <w:t xml:space="preserve">ในวันอังคารที่</w:t>
      </w:r>
      <w:r>
        <w:t xml:space="preserve"> </w:t>
      </w:r>
      <w:r>
        <w:t xml:space="preserve">21</w:t>
      </w:r>
      <w:r>
        <w:t xml:space="preserve"> </w:t>
      </w:r>
      <w:r>
        <w:t xml:space="preserve">มิถุนายน</w:t>
      </w:r>
      <w:r>
        <w:t xml:space="preserve"> </w:t>
      </w:r>
      <w:r>
        <w:t xml:space="preserve">2565</w:t>
      </w:r>
      <w:r>
        <w:t xml:space="preserve"> </w:t>
      </w:r>
      <w:r>
        <w:t xml:space="preserve">เวลา</w:t>
      </w:r>
      <w:r>
        <w:t xml:space="preserve"> </w:t>
      </w:r>
      <w:r>
        <w:t xml:space="preserve">08.00-10.00</w:t>
      </w:r>
      <w:r>
        <w:t xml:space="preserve"> </w:t>
      </w:r>
      <w:r>
        <w:t xml:space="preserve">น.</w:t>
      </w:r>
    </w:p>
    <w:p>
      <w:pPr>
        <w:pStyle w:val="Date"/>
      </w:pPr>
      <w:r>
        <w:t xml:space="preserve">วันอังคารที่</w:t>
      </w:r>
      <w:r>
        <w:t xml:space="preserve"> </w:t>
      </w:r>
      <w:r>
        <w:t xml:space="preserve">21</w:t>
      </w:r>
      <w:r>
        <w:t xml:space="preserve"> </w:t>
      </w:r>
      <w:r>
        <w:t xml:space="preserve">มิถุนายน</w:t>
      </w:r>
      <w:r>
        <w:t xml:space="preserve"> </w:t>
      </w:r>
      <w:r>
        <w:t xml:space="preserve">2565</w:t>
      </w:r>
      <w:r>
        <w:t xml:space="preserve"> </w:t>
      </w:r>
      <w:r>
        <w:t xml:space="preserve">เวลา</w:t>
      </w:r>
      <w:r>
        <w:t xml:space="preserve"> </w:t>
      </w:r>
      <w:r>
        <w:t xml:space="preserve">08.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ญาติข้ามไปก่อนนะคะนายศรัณย์สัมฤทธิ์เดชขจรค่ะ ครับปกติผมแทน ฉันขอเลขแทรคครับ โทรศัพท์วันทนีย์พันธชาติค่ะ รายงานตัวค่ะ เรียนท่านประธานขนาดที่ประชุมเกินกึ่งหนึ่งค่ะ ทานข้าวมาแล้วนะคะ ขอบคุณค่ะ 2 ชั้นค่ะ งั้นก็เปิดการประชุมเลยนะคะ คณิตศาสตร์ อ่านยังไม่มีประเด็นนะคะแต่ไฟขา ครับ สวัสดีครับ ไม่ต้องตั้งรหัสให้มันยุ่งยากขนาดนี้ก็ได้นะครับผมเข้าใจว่ามันไม่ได้รักอะไรมากมายขนาดนั้น ต้องตัวใหญ่ตัวเล็กคนอื่นเขาตั้งกันง่ายกว่านี้เยอะเลยครับผมไม่เข้าใจจริงๆด้วยครับขอบคุณครับ วันนี้ขายสินค้ามีเรื่องแจ้งเพื่อทราบสนสำโรงใช่ไหมคะ ชื่ออะไรค่ะ การประชุม บริหารการขับเคลื่อน การพัฒนาเศรษฐกิจ BCG model 2565 ขอรายงานนะคะ ฝ่ายเลขามีวาระที่ 1 นะคะ เรื่องประธานแจ้งให้ทราบค่ะ ก็จะมีเรื่องของการประชุม คณะบริหาร การเคลื่อนเศรษฐกิจ BCG Model นะคะ จะมี ประชุมค่ะ ประชุมแรก เป็น ประชุมคณะอนุกรรมการขับเคลื่อนการพัฒนาเศรษฐกิจ BCG Model สาขาเครื่องมือแพทย์ ครั้งที่ 2/2556 65 นะคะจะจัด วันที่ 1 กรกฎาคมนะคะโดยมี ไพรัชธัชยพงษ์เป็นประธานนะคะ จะมี อันดับการ การประชุม พี่ ปรากฏบนจอนะคะ เป็นเรื่องของ มติกรรมการบริหาร พัฒนาเศรษฐกิจ BCG ครั้งที่ 1 เมื่อ เมื่อวันที่ 7 กุมภาพันธ์แล้วก็มี การรายงานความก้าวหน้าในการดำเนินงานของ สาขาเครื่องมือแพทย์ เรื่องเพื่อพิจารณาจะมีการ ปรับปรุงองค์ประกอบอนุกรรมการคณะทำงานค่ะ ไปนะคะ จะมีกำหนดการประชุม กรรมการขับเคลื่อนการพัฒนาเศรษฐกิจ โมเดลครั้งที่ 2 นะคะ วันที่ 11 กรกฎาคมโดยมีท่าน มนตรี บ่เป็นประธานนะคะ สาระน่าจะเป็นเรื่องความ หน้าในการดำเนินงานตามแนวทาง นี่ก็แจ้งมาเพื่อทราบนะคะเพราะว่า คณะเราก็จะมีรายงานอยู่ใน ประชุมทั้งสอง ทางผ่าน รับทราบนะคะ ไปนะคะ รองรายงานการประชุมคณะทำงานด้านวิจัยพัฒนา ราคา รายงานการประชุม เราได้ส่งให้ทาง อนุกรรมการได้ กรุณาไปแล้วนะคะ ขายไหมคะ ศศิธรหน่อยค่ะ อาการ ประชุมไม่มี คณะอนุกรรมการไม่มีใครปรับแก้มานะคะ รับรองรายงานการประชุมนะคะแล้วก็ มีประเด็นอะไรก็รีบแจ้งภายใน 2-3 วันนี้นะคะ คุณค่ะ ต่อไปนะคะ เป็นภาระ อภิปรายในวันนี้นะคะ แนวทางการจัดทำแผนการส่งเสริมการวิจัย พัฒนานวัตกรรมเครื่องมือแพทย์นะคะ การเชื่อมโยงแผนงานนะคะ วอนอนและแผนงาน BCG model เครื่องมือแพทย์ เรียนให้ทราบว่า ประธานได้ มีการประชุม ไม่มีการประชุม กันเรื่องแนวทางนะคะ ขออนุญาต ได้นำเสนอ พี่จะทำ แผนวิจัย มือแพทย์ในครั้งนี้นะคะสำหรับ วิจัยนะคะ เราได้พิจารณาอะไรบ้างแล้วก็วันนี้ ข้อมูลมา เบื่อ อภิปราย ที่จะพัฒนาตัวแผนการวิจัยเครื่องมือ นะคะ เราดูบทบาทหน้าที่ของคณะทำงานชุดนี้นะคะก็มี ข้อ 1 ข้อแรกเป็นเรื่องเกี่ยวกับการ คัดเลือกไหมคะ คันที่จะเข้าสู่โปรเจคนะคะ การต่อในคณะทำงานชุดอื่นจนกว่าจะดันจน สรุปผลสำเร็จนะคะเข้าไปสู่การใช้ ประโยชน์จริงนะคะ ชุดแรกที่เราดำเนินการมาประมาณ 2-3 ครั้งนะคะก็มีการคัดเลือก นะคะเรียบร้อย ตอนนี้ เหมือนว่าในตัวปกตินะคะแล้วก็ กิจกรรมของคณะทำงานชุดนี้ก็จะมีข้อนึงเกี่ยวกับเรื่องของ การทำแผนวิจัยและพัฒนา กางเกงแพทย์ แค่นี้แหละ ได้ค่ะพี่แล้วก็ได้ลงมาเสนอในที่นี้ เป็นการพยายามเชื่อมโยง แข็งใจ วิทยาศาสตร์วิจัยและนวัตกรรมซึ่ง คณะกรรมการส่งเสริมวิทยาศาสตร์วิจัยและนวัตกรรมดูแลอยู่โดยมี กองทุน ส่งเสริมวิทยาศาสตร์วิจัยและนวัตกรรมก็คือมีแผลเนื้อก็มีงบประมาณสนับสนุนการทำงาน ที่เรียกว่า เป็นแผลด้านบนนะคะ เรามี แผน BCG ขึ้นมาอีกแขนนึงนะคะ ก็เลยลองให้ไปไหมคะ มายแมพปิ้งนะคะว่าสองแขนนั้น สอดคล้อง กันอย่างไรบ้างคะแล้วก็ ส่วนที่สอดคล้องกันอย่างน้อยที่สุด พอจะมีงบประมาณการวิจัยนะคะ กองทุนเข้าไปสนับสนุน Honda PCX จะมีบางประเด็น แผนด้านบนอาจจะมีบางอย่างที่อาจจะไม่มีในแผน ฟักทองเชื่อมโยงเพื่อจะได้ ต่อเป็นการบูรณาการนะคะ ไปเลยขาเชิญเลยนะคะตอนนี้ดูเหมือนเป็นการ ของสองแขนใช่ไหมคะ ก็เราได้ไหม แผนปฏิบัติการขับเคลื่อน ประเทศไทยของ BCG ด้านวิทยาศาสตร์วิจัยและนวัตกรรมของ ปีพศ. 2563-2565 แล้วก็ร่างแผน ธรรมศาสตร์วิจัยนวัตกรรม 2566 2570 ราคา ส่วนที่ ที่สอดคล้องกันมีอะไรยังไงบ้างคะ สรุป ก็คือ ส่วนที่ เรา นะคะ ก็คือ ในเรื่องของผลลัพธ์ นะคะก็คือว่า เป้าหมายของ 2 แผ่นนี้คืออะไรนะคะ ดิฉัน ซึ่งทางฝ่ายเลขาก็ได้แมพปิ้งมานะคะ ทาง BCG นะคะ ก็จะมีเป้าหมาย เท่ากัน ผลิตภัณฑ์เครื่องมือแพทย์เข้าสู่ตลาดไม่น้อยกว่า 110 รายการนะคะ ของทาง Warren อ้วนนอนนะคะ ปี 65 ก็จะมี เรื่องของ มีนวัตกรรมที่สร้างขึ้นนะคะ สอดคล้องกับ BCG แบบนี้ด้านเกษตรอาหารสุขภาพการแพทย์ 100 ชิ้นนะคะ ในส่วนของแผน ประวัติน้องใหม่ หากก็จะ กำหนดว่าจำนวนวัสดุอุปกรณ์เครื่องมือแพทย์ เครื่องมือแพทย์ บรรจุภัณฑ์ชั้นสูงที่ เป็นนวัตกรรมระดับสูงมูลค่าสูง จะได้มาตรฐาน ฝนและจำหน่ายในต่างประเทศ สามารถทดแทนการนำเข้าเพิ่มขึ้น ชินตา อันนี้ก็จะเป็นความ 2 คันแรกนะคะ ของ BCG จะเป็นลดการนำเข้านะคะ ราคาการเข้าถึงเครื่องมือแพทย์ ช่างบุญภาคกลางเศรษฐกิจและสังคม ประมาณแสนล้านบาท ต้องการลงทุนในประเทศ ไม่น้อยกว่าร้อยละ 5 ต่อปีและก็แจ้งงานนะคะ สิ่งที่สอดคล้องกันก็มีแผน ทางอบตปี 60 เรื่องการลงทุนวิจัยและนวัตกรรม เรื่องของร้อยละที่เพิ่มขึ้นของการลงทุน นวัตกรรม ประกอบการ ก็ร้อยละที่เพิ่มขึ้นของผู้ประกอบ ไทย ขนาดกลางขนาดย่อมในเศรษฐกิจ ค่ะ อันนี้เป็น เป็นแมปปิ้งนะคะที่ได้ดำเนินการมาค่ะ สู้ๆแบบนี้นะคะเพราะว่า แผนด้านบนจะเป็นกรอบภาพใหญ่หน่อยนะคะแล้วก็ได้ พูดถึงอุตสาหกรรมเป้าหมายอันหนึ่งก็คือเครื่องมือแพทย์ ที่จะสนับสนุนเรื่อง งบประมาณกัน บริษัทวิจัยนวัตกรรม ในส่วนของด้าน BC จะเป็นแผนปฏิบัติการจะเห็นว่าตัวชี้วัดก็อาจจะ ลงละเอียดนิดนึงแต่ก็จะสอดคล้องกันนะคะว่าจะส่งเสริมในเรื่องของผลิตภัณฑ์นะคะ เรื่องของผลกระทบ ในเชิงของการ ลดการนำเข้าแล้วก็รายได้ของอุตสาหกรรมนะคะน่าจะเป็น ประเด็นที่ น่ารักๆทำงานร่วมกัน ได้แต่ว่าแผนการ BCG ตั้งเป้าหมายไว้ เส้นทางชัดเจนนะคะ แผลโดนน้ำจะเป็นกรอบในการทำงานมากกว่า ต้องลงไปก่อนนะคะ นี่ก็ ที่ได้เสนอนะคะก็จะเป็นเป้าหมาย BCG ดำเนินการซึ่งเรา ในส่วนของผลิตภัณฑ์นะคะจะอยู่ในมิติที่ 1 เรื่อง พาตัวเอง ยังมี 4 มิตินะคะ ก็คือไม่ติดลดความเหลื่อมล้ำแล้วก็ ที่ 3 เป็นการเพิ่มการลงทุนแล้วก็มีจริงๆก็เป็น สภาพผู้ประกอบการ ไปค่ะ ต่อไปนะคะตัวนี้เป็นของ BCG ซึ่ง เมื่อกี้ได้นำเสนอแล้วเป็นเป้าหมายได้ยาว C70 ตั้งเป้าหมายนี้กำลังอยู่ใน ในการพิจารณาของคณะอนุกรรมการค่ะ ดู อะไรที่เป็นเป้าหมาย ที่บอกว่ากำลังอยู่ในการพิจารณาของคณะอนุกรรมการนี้ไหมคำว่าชุดท่านอาจารย์ไพรัชใช่ไหมคะ ฉันจะขอตรงนี้มาก่อนหรือนี่คือเคาะแล้วที่เราจะทำงานต่อ ณัฐพัชร์ตับได้ไหมคะ ยังยังไม่ได้ทะเลาะกับผัว ที่เป็น official คือการ ระยะสั้น อาจจะขอดูได้แต่ระยะยาว เขียนปิด 70 ร่วมพิจารณา เต็มที่ พนักงานได้เตรียมเอาไว้ ขอเขาไปเร็วๆนิดนึงนะคะมีเรื่องผลิตภัณฑ์เครื่องมือแพทย์ อยู่ตลาด 30 รายการนี่คือ ระยะสั้นปี 66 การนำเข้า 400 ล้านบาท อย่างนี้ก็คง ระบบดูแลสุขภาพก็คือดูที่ เอกชนใช่ไหม ประชาชนเข้ามา สามารถเข้ามารับ บริการอันนี้ดูจาก ความเหลื่อมล้ำค่า คุณค่าทางเศรษฐกิจและสังคม หมื่นล้านบาท สะสมสะสมนี้ สะสมมาก่อนหน้านี้ สะสมตั้งแต่ปี d65 เริ่มการลงทุนในประเทศ พูดถึง พูดถึงบทบาทของภาคเอกชนด้วยใช่ไหมคะ ที่จะทำให้เอกชนได้สามารถ จะลองไปดูต่อค่ะ ขออนุญาตดูต่อนะคะก็คือ ในส่วนของ BCG ที่ได้ดำเนินการมาน่ะ นะคะ จะมีข้อเสนอ มีการขอให้ สั่งทีเดียวไม่มีการศึกษา นะคะ สวัสดีขอขอโทษ อธิบายหน่อยค่ะ ข้อเสนอแนะ มาตรการประกันภัยมันจะมีข้อเสนอแนะเชิงนโยบาย นี้ตัดมาจากส่วนที่เป็นสะพาย จะมีส่วนที่เป็นข้อเสนอแนะ ความรักควายๆมีอยู่ 4 เรื่องมีเรื่อง Big Cock เขาอยากให้ทำการเลือกโจทย์ที่เฉพาะและมีผลกระทบสูง อยากให้ เป็นเกรดตัวโรงเรียนแพทย์ในกระบวนการพัฒนา ก่อนที่จะเลือกอะไรขึ้นมา ไม่มีความชัดเจน น่าจะ มีข้อแนะนำเรื่องการสนับสนุนการวิจัยด้วย การประกันตัวงานวิจัยที่มันไม่สามารถทำได้ อยากให้ฟัง 3 คืนนี้เรื่องการพัฒนาสินค้าให้ได้มาตรฐานสากล น่าจะมีส่วนช่วยในการทำมาตรฐาน มาตรฐานสากล ประเทศไทย เวลาเทียบกับของในตลาด ตลาดกลางบางใหญ่ นำเข้ามาก็มีมาตรฐานในระดับสากล ไม่มีปัญหา ของใคร พิจารณา กระบวนการผลิต ข้อที่ 4 ทำฐานข้อมูลจะให้มีหน่วยงานที่จะทำสินค้าที่ตลาดต้องการ เป็นการรวบรวมภาครัฐ การจัดซื้อครุภัณฑ์ต่างๆ มันจะคล้ายๆกันใช้สำหรับในการ วิเคราะห์ที่จะเลือกจบวิจัย คอร์ด ประกาศใสของบัญชีนวัตกรรมไทย ครบถ้วนใช่ไหมคะส่วนของ TPI ค่ะ โอเคค่ะงั้นสัญญา เร็วๆนะคะในข้อเสนอแนะทั้ง 4 ห้องนะคะแล้วก็คงมาเกี่ยวกับการทำงานด้วย จะไปสไลด์ ท่องเที่ยวแรกนิดนึงนะคะ เรื่องตลก การใช้ประโยชน์และมีรายได้นะคะแล้วก็ เป็นจุดเริ่มต้นว่าอาจจะต้องมีการศึกษาพิเศษ อันนี้คงเป็นประเด็นที่เกี่ยวข้องกับแผนที่ วิจัยที่เราจะออกแบบ แล้วก็เป็นข้อเสนอแนะคือการทำต้นน้ำนะคะก่อนที่จะสนับสนุนหรือคัดเลือกโครงการจะแบ่งไปให้ค่ะ ไปสไลด์ถัดไปนะคะ อะไรที่ 2 เป็นบล็อกนะเนี่ยจริงๆอันนี้ในฐานะที่อยู่ที่ 2 นะคะ จะเรียนว่าในกระบวนการย่อยมี 2 ขั้นตอนนะคะว่ามาเฟียบล็อกแรงจาก ก่อนขึ้นวอนอ ไปที่หน่วยรับงบประมาณ 1 คือจากหน่วยรับงบประมาณใดที่นักวิจัย สถานการณ์ปัจจุบันแย่จริงๆจาก หน่วยรับงบประมาณดังๆที่นักวิจัยเนี้ย สามารถทำเบียร์ แขวนได้อีกแล้วนะคะบอกแล้วเนี่ยลงทุนเองก็ทำอยู่แล้วมันก็เหลือเพลงมาเฟีย พี่มาเฟียมาจาก ภิญญูไปที่นักวิจัยเนี่ย สามารถทำได้อยู่แล้วนะคะภายใต้กติกาของทีมอยู่ จากกองทุนไปสู่ pn ยูเนี่ยนแล้วก็ เหนื่อยแล้วก็มาตื่นตอนนี้ ตั้งแต่ปี 60 เป็นต้นไปนะคะมีการเปิด ใคร ยื่นคำขอที่เป็นได้แล้วนะคะ ปี 66 ยังไม่มีคำขอมาเตรียมของพรุ่งนี้นะคะแต่ว่า เราลองดูนะคะถ้าได้ของเธอได้ป่ะเนี่ย เป็นไปได้ที่จะ ให้พิมพ์อยู่นะคะทำคำของบประมาณ นะคะสำหรับเครื่องมือแพทย์ที่เป็นโปรตีนที่ประชุมนี้อาจจะ xxx นมใหญ่จะมีส่วนร่วมกันในการคัดเลือก แค่นี้ก็ถือว่าทำได้นะคะ ไปสายหน่อยนะคะ คณิตศาสตร์ในการทำแผนมาเฟียเนี้ย ตอนนี้สิ่งที่พี่ทำได้ตลอดก็คือต้องมีภาพซิลิโคนที่ชัดเจนอันนี้คือ พี่จะเกี่ยวกับเขาดีๆนะคะ แล้วก็ถอยกลับมาเนี่ยจะต้องมีการส่งมอบ วันนี้กูก็มีใครเครียดที่ข้างๆ จริงอยู่นะคะในการ อีควาย ประมาณการงบประมาณปีด้วย เด็กๆนะคะ การสนับสนุนการพัฒนาสินค้าให้ได้มาตรฐานสากล จุดไฮไลท์ก็คือสนับสนุนเงินทุนสำหรับค่าทดสอบ สำหรับค่าทดสอบแค่นี้ อาจจะต้องนำมาพิจารณานะคะว่าเงินทุนนั้นมาจากไหนไม่ส่วนของเราเองตอนนี้ ในส่วนของ งานวิจัยต่างๆในการทดสอบอะไรต่างๆเนี่ยถือว่าอยู่ในขั้นของ หลักการการนำการวิจัยไปใช้ประโยชน์จริงๆก็อยู่ในกล่องที่ทำได้นะคะ น่าจะขึ้นอยู่กับขนาด ลักษณะแบบนี้ด้วยซึ่งก็เป็นเรื่องที่อาจจะยัง พิจารณา อีกทีนึงนะคะซึ่งอาจจะเป็น พิมพ์อยู่ที่ดูแลรับผิดชอบเรื่องนี้ค่ะ จะมาช่วยดูในเรื่องของการออกแบบ และการสนับสนุนที่ทำได้ ไปซื้ออะไรไปนะ ขออนุญาตอาจารย์พัทยาการศันสนีย์ยกมือค่ะ ศันสนีย์ค่ะ เสริมที่ท่านอาจารย์ปัทมาวดีพูดนะคะจริงๆในข้อนี้ขาดทาง PM อยู่ในให้อยู่แล้วนะคะในหลายๆกรณีถ้า ทำเครื่องมือแพทย์นะเนี่ยนะคะมีเผชิญโชค Isuzu นะคะเด็กจะไปสู่ตลาดได้ค่ะอย่าง ce Mark และเราก็มี ควยกันกับภาคเอกชนนะคะที่เป็น หาผู้ร่วมทุนนะคะให้ในเรื่องค่าใช้จ่าย น้ำไม่ว่าจะเป็นไฟล์ K หรือในเรื่องของการ ปืนทะเบียนของ usda ก็มีมาแล้วนะคะที่ให้อยู่นะคะไม่ใช่อันนี้ไม่ใช่ของใหม่เลยค่ะมีกันมีทำอยู่แล้ว จะเสริมที่จะปะทะมาพอดีให้ทราบไหมครับว่าพิมพ์อยู่ 4 ทำอยู่แล้ว ค่ะ แสงสุดท้ายอาจารย์กิตติพงษ์ขาอีกข้าง ท่านประธานครับ สนับสนุนเรื่องของ testing เบียร์ เป็น SME ผมเข้าใจว่าทางสวอ 1 มี มี สเปน คูปองให้กับ SME นะครับแล้วก็ คล้ายๆกับไอ้ยอดว่าสามารถที่จะ ไม่ใช่ซื้อวิจารณ์ โฟลเดอร์ที่ นะครับกำหนด วัว เวลาสอนกำหนดเขาก็จะ อุตสาหกรรมเหมือนๆกันหมดนะครับ ผมจำตัวเลขไม่ได้แต่เข้าใจว่าน่าจะประมาณ 50,000 บาท ที่นี่สำหรับเครื่องมือแพทย์เนี่ย ค่าใช้จ่ายในบางในบางผลิตภัณฑ์ในมันจะสูง งานเยอะมันก็จะไม่ค่อยคิด ที่ทางสวนะครับ ก็เลยคิดว่า อาจจะต้อง ลองเชื่อมโยงกันดูว่า เครื่องมือแพทย์สามารถที่จะขยาย วงเงินนะครับที่จะช่วยเหลือพรุ่งนี้ยังไง กลับแล้วก็ ตัวแปรที่ของเครื่องมือป้ะเนี่ย ยังไงนะครับมีตัวไหนบ้างนะครับ เวลาทำอะไรที่เนี่ยมันจะมีความลำบากนิดนึงก็คือ มีความเห็นไม่ตรงกันแล้วก็ อาจจะมองว่ามันก็ไม่ค่อยเท่าเทียมจะเกิดเราไปกำหนดนะครับ บางตัวแล้วก็ไม่ support บางตัวนะครับ อาทิตย์นี้ เวลาไปทำเรื่องของ มาตรฐานพรุ่งนี้เนี่ย บางอย่างมันจะมี ทำได้ในประเทศไทยนะครับแต่ว่าบางอย่างในประเทศไทยมีข้อจำกัด ประชาหรือว่าซื้อหวยเด้อไม่พอ ต้องไปต่างประเทศนะครับในจุด อาจจะต้อง ดูว่าเราจะสามารถที่จะ support พรุ่งนี้ไง เห็นด้วยว่าเวลาให้เรื่อง สงกรานต์ไปทำมาตรฐานนะครับทดสอบตรงนี้เนี่ย ไปที่ตรงปลายทางนะครับ อย่างที่สอนทำให้ผมผม สนับสนุนแนวคิดเค้านะครับเพราะว่า ผู้ประกอบการเลยนะครับ แล้วก็ ไปใช้ชีวิตนะครับไม่ว่าจะเป็น service ในภาคเอกชนหรือภาครัฐ ก้อยมารีนเบิร์ดนะครับเงิน ที่ลงทุนไปนะครับวันนี้ก็ หลวงพ่อจาดคงไม่กลับมันยังไม่ตก ไม่ตรงระหว่างทางครับ นะครับพี่ ต่อนะครับกัปตัน หามาตรการทำแนวนี้ได้ครับขอบคุณครับ เรียนอาจารย์กิตติพงษ์นะคะในบางเรื่องอ่ะค่ะมันอยู่กลางทางค่ะยกตัวอย่าง หาเรื่องที่เป็นตอนที่เป็นเรื่องเกี่ยวกับ biocompatibility นี้ค่ะ อนาคตต้องให้ตั้งแต่ อธิบาย l40 บ่มี ISO 10993 มีค่ะ จำเป็นอย่างยิ่งถ้าไม่ผ่านอันนี้ก็จะต่อไปเป็นผู้ชายไม่ได้ ฉะนั้นเนี่ยบังอาจเนี่ยมันก็คงต้องให้ไปที่ตัวนักวิจัยในบางเรื่อง อย่างตอนนี้เรามี ในเรื่องของ ISO 10993 เรียนจริงๆเราให้ค่อนข้างมากนะคะ บางอย่างเนี่ยให้เรียนเรียนเพื่อจะให้เป็นความซาบเอาไว้นะคะว่า ฟังเทศนาถึงโวลต์จะมี อ่านว่า ราคาของ Volvo ในสูงกว่า Bio นี้ทีเดียวหรือ ระยะเวลาของการทำแผลเสียค่ะเราทำเปรียบเทียบดูตอนนี้ของผู้ปกครองนะคะบางประเทศที่ทำในประเทศไทย เวลาประมาณ 5-6 เดือนถึง 1 ปีนะคะในขณะที่ใบโอนนี้ใช้เวลา 3 เดือนคณะนักวิจัยหรือบริษัทก็จะเลือก ไปต่างประเทศอันนี้มันก็ขึ้นอยู่กับ ความสามารถของเราแต่ว่า ถ้ามันไม่ได้มาตรฐานสากลที่มันขาย ต่างประเทศออกในตลาดต่างประเทศไม่ได้ขึ้นทะเบียน อยไม่ได้โดยต้องยิ่ง amdd การทดสอบก็เป็นประเด็นที่ อาจจะต้องมาดูภาพเชิงระบบ กันนะคะว่ามันจะมีสามารถมีตรงไหนบ้างแต่ว่าไม่รู้เรื่อง ก็มี ดอกที่สมบูรณ์ให้ไปที่ผู้ประกอบการอาจจะ หนุมานจะเพียงพอหรือไม่เป็นประเด็นแปลว่า ทดสอบในคดีอื่นๆนะคะ กลางทาง ให้อยู่ค่ะ ก็จะมีประเด็นเรื่องงบประมาณเป็นประเด็นเรื่อง ที่จะให้บริการนะคะว่าจะเป็นต่างประเทศ ประเทศไทย ดูเหมือนจะมีปัญหาในเรื่องของระยะเวลา หงส์เช็คโน้ต ประเด็นที่ยังเป็นคอขวดนี้อยู่นะคะ ไม่แน่ใจว่า อดเอาเนี่ย แขกภาพนี้ด้วยนะคะแต่ไม่คาบของ B E E G คณะกรรมการชุดอื่น ดูแลในเรื่องของ เรื่องของมาตรฐานหรือเปล่าถึงจะมีกรรมการอีกชุดหนึ่งใช่ไหมคะ เข้าใจหรือเปล่าไม่แน่ใจ ถูกค่ะ ทำอะไรค่ะมี IQ อะไรนะคะที่เขาดูในเรื่องนี้อยู่แล้วก็มีการให้ทุนสำหรับสนับสนุนการทำ Standard การทำแล้วก็มีเรื่อง Confirm ets มีอะไรมีอยู่ไร คงต้องประสานญาติได้ไหมคะ เป็นค่ะขออนุญาตค่ะ ขนุน เพราะว่าจริงๆแล้วอยเอง บ่ได้หลายๆส่วนที่ทางทีม uc ให้ทุนไปหลายๆเรื่องที่มาอยู่ในกลุ่มส่งเสริมสนับสนุนการวิจัย ประเทศ พอจะทราบดีป่ะ เราก็คิดแต่ว่าเราจะทำสำรวจแล้วก็จะใช้ของใครจัดอันดับในประเทศไทย แต่พอ เห็นว่า บางอย่างเนี่ยเวลาไม่รอน้ำผู้ลงทุนทั้งหลายแนะนำวิจัยที่ทำ ไว้ว่าพี่มีการ ส่งต่างประเทศได้เพราะว่าทางกฎหมายพ. รบขึ้นทะเบียน เราดูแค่ได้ไม่ถึง 700 มีข้อจำกัดตรงนี้ก็เลยทำให้ไปต่อไม่ได้ คิดว่าเรามาถูกทาง พี่สั่งมาจาก พรุ่งนี้รัศมีการดูจากไซส์ L แล้วก็ให้ทุนไปในช่วง ให้มันต่อเนื่องเพื่อจะไปสอนรับกับการที่จะมาขึ้นทะเบียน ตามนั้นนะคะ สำคัญแล้วก็ สนับสนุนเรื่องที่ดิน จริงๆเรามีเรื่องของการ บอกให้พูดมา ยืนอยู่ตีนนะคะเกี่ยวกับการเทรนนิ่ง ได้รับการตอบรับอย่างเดียวนะคะเพราะเราเป็นหัวข้อสำคัญ ขึ้นทะเบียน มุมนี้นะคะ มีแผนด้านที่สนับสนุนเรื่อง nui เป็นตัวช่วยเสริมอีกทีนึง ก็มีอยดำเนินการด้วย ก็เป็นหน่วยสนับสนุนก็ถือว่าเป็นประเด็นที่มีการแชร์นะคะ จะได้มีโอกาสมาดูความก้าวหน้ากันเป็นระยะระยะ งั้นไปต่อนะคะ ท้าย ฐานข้อมูลสินค้าที่ตลาดต้องการอันนี้ มันอยู่ในกรอบของพนักงานชุดนี้ด้วยใช่ไหมคะ ดูหนังก็ทำตัวเลขรวมข้อมูลขึ้นมานะคะหรือว่าอยู่ตรงส่วนกลางนะคะ ถือว่ามีการ handa นี้แล้วนะคะก็ น่าจะผ่านนะคะ ให้ฉันไปเลยนะคะ อยากไปโฟกัสว่าเราจะทำอะไรต่อจากนี้ ก็เรียนว่า จากการประชุมเบื้องต้นนะคะ ก็จะได้ไกลดิ้งพริ้นซิเพิลในกาญจนบุรี สนุนทุนวิจัยนวัตกรรมเครื่องมือแพทย์นะคะ 13 หลักการนะคะประกันแรกนะคะก็จะเป็น เรื่องที่ทาง อบตได้มานำเสนอใน ที่ประชุม ที่แล้วนะคะก็จะเป็นเรื่อง incremental innovation ที่เป็นข้อเสนอของ ทางตะวันนะคะเป็นการสนับสนุน ต่อยอดผลงานวิจัยที่มีอยู่เพื่อผลักดันไปสู่การใช้ประโยชน์และ สนับสนุนกัน แม่นา ดีใจที่มีอยู่อย่างต่อเนื่องนะคะ เป็นการ หุ่นสำหรับ เอกชนนะคะในการที่จะ พัฒนา ไมเนอร์เช้นจ์หรือ การจะทำ Version 1 Version 2 Version 3 ต่อเนื่องจาก คนงานเดิมนะคะ ไปเป็น ที่ 2 นะคะเป็นเรื่องแพรวพราว จะเป็นการสนับสนุนงานวิจัยพัฒนาเครื่อง Map ราคาละก็ มีผลกระทบสูง ต่อกับมูลค่าทางเศรษฐกิจนะคะ วันที่ 3 นะคะก็จะเป็นเรื่องของ สรุปเรื่อง Eco System นะคะก็เป็นการสนับสนุนและลงทุน ระบบนิเวศการวิจัยพัฒนาและ ทดสอบมาตรฐานเครื่องมือแพทย์นะคะ มันก็จะเป็น ไก่ปิ้ง Principle ที่เป็นหลักการที่จะขอหารือ ท่านอนุ ทันค่ะ โดยที่ มีข้อมูลนะคะ นับ 1-10 นะคะเพื่อเป็นข้อมูลสำหรับ อนุกรรมการนะคะเช่นนะคะ principal ที่ 1 นะคะ หน้าต่อไปนะคะ อันนี้เป็นข้อเสนอและกลไกที่ทางเสาเอา เสนอมาเมื่อการประชุมครั้งที่แล้วนะคะ ก็จะเป็นข้อเสนอมาตรการกลไกสนับสนุนการสร้างความเชื่อมั่น ในนวัตกรรมเครื่องมือแพทย์ไทย ในกรณีที่ คลอดแล้วเห็นภาพ Grab ขึ้นนะคะ ในกระบวนการนำเอาผลงานวิจัยนะคะ การใช้งานนะคะ ดังนั้น ทางสวทชได้เสนอเรื่องโปรแกรมการทดลอง เครื่องมือแพทย์ไทยโดยแพทย์ ผู้ใช้งาน โดยมีเรื่องของการพัฒนานวัตกรรมเครื่องมือแพทย์ไทย ไม่ตอบโจทย์ความต้องการของผู้ใช้งาน โดยแพทย์มีบทบาทและมีส่วนร่วมในกระบวนการพัฒนา การทดลองใช้และให้ความเห็นชอบ มีกี่มาตรา การรับรองจากสำนักงานคณะกรรมการอาหารและยา ขณะให้เครื่องมือแพทย์เป็นมิตรต่อการใช้งานกับแพทย์ ยิ่งขึ้นสร้างความพึงพอใจ แล้วก็ มีกัน ซื้อเครื่องมือแพทย์มาใช้อย่างต่อเนื่องค่ะอันนี้เป็นข้อเสนอจาก สอบอบตนะคะต่อไปค่ะ มาตรการทางการเงินนะคะเพื่อสนับสนุนโปรแกรม ปากเกร็ดนะคะ มีข้อเสนอโดยมีกิจกรรมดังนี้นะคะสร้างเครือข่ายการดำเนินงานร่วมกันระหว่าง กัปตันนักวิจัยแพทย์และคนไข้ เครื่องมือแพทย์ที่ต้องการสร้างความเชื่อมั่น แม็ทชิ่งผู้ผลิตผู้ทดลองใช้และเครื่องมือแพทย์ ทุนสนับสนุนการทดลองใช้เครื่องมือแพทย์ กระบวนการจัดซื้อจัดจ้างภาครัฐ ไปค่ะ กลับไปนะคะทาง กลไกอีกกลไกหนึ่งนะคะที่ทาง สกสคมีก็คือเรื่องของ TPI GTR framework นะคะ เราจะมีมาตรการสนับสนุนทุนสำหรับภาคเอกชน เพื่อพัฒนาผลงานวิจัยนวัตกรรม ความต้องการของภาครัฐและตามประสงค์ของตลาด อันก็จะมีกลไกอยู่ ในส่วนนี้นะคะต่อไปค่ะ ต่อไปก็เป็นตัวอย่างเครื่องมือแพทย์ที่ อยู่ในกระบวนการ แล้วก็ ที่ได้รับการรับรองจากอยแล้วขนาดนี้เนี่ย บัญชีนวัตกรรมนวัตกรรมไทยนะคะทั้งหมดขณะนี้มี 41 รายการนะคะก็มีตัวอย่างเท่าที่เห็นนะคะ แล้วก็รายการผลงานวิจัยที่ ผ่านคณะเรา นัดที่ 23 นะไปคณะที่ 4 และก็ ไปถึงเรื่องของว่าสิบคนงานวิจัยที่ ส่งไปนานนะคะสามารถ ได้รับการรับรองจากอยและก็ สามารถเข้าสู่ตลาดได้แล้วนะคะก็คือ 8 กุมภาพันธ์ค่ะ ซึ่งต่อไปอาจจะสามารถ ให้ทุนเพิ่มเติมในส่วนของตัวนี้ถ้าจะมีการปรับปรุง เปลี่ยนแปลง งานวิจัยให้ดีขึ้นค่ะ ได้ค่ะเดี๋ยวเขาขอ เล่าให้ฟังว่าข้อที่ 2 นี้จะต่างจากข้อแรกข้อแรกเป็น ที่มีอยู่แล้วนะคะแล้วก็ให้ดีขึ้นแต่ข้อที่ 2 เนี่ยอาจจะยัง พี่เป็นคนเชียงใหม่ๆเราเราก็มี Impact นะคะแล้วก็ น่าจะ เคลื่อนเข้าไปเป็น product ที่สำคัญ ได้เพิ่มเติม ดูเหมือนจะมี อยู่หลายๆคนที่สามารถทำได้นะครับ ตั้งใจว่าเป็นระดับใหม่ต้องตกแรงค่ะเป็นแรงสูง จำนวนไม่มากนักนะคะ ที่ 2 มหาวิทยาลัย งั้นกลับไปในพื้นที่ ถ้าเรียนเชิญอาจารย์กิตติพงษ์นะคะตะกี้คนยกมือค่ะ ธนาคารครับ นิดนึงครับ ความจริงไม่ได้หมายถึงเฉพาะ product ที่ ที่ขายอยู่แล้วนะครับ ที่เป็น Innovation มาแต่ว่า ยังไม่ยังไม่มีการขายหรือว่ามีการขายอยู่ที่น้อยมากนะครับ ประเด็นที่เสนอของผู้ที่ 1 เดี๋ยวผมเข้าใจว่า ที่ตอนทำบัญชีนวัตกรรม เราพบว่า ในบัญชีไม่มีการซื้อขายน้อยมาก นะครับ ก็ไปสำรวจ ซึ่งมีเยอะแยะมากมายหลายสาเหตุ มันมีสาเหตุที่สำคัญ 2 อันที่เราคิดว่าน่าจะอยู่ในวิสัยที่ สไลด์กลับไปที่มีรายชื่อเยอะนิดนึงนะคะ มีสาเหตุหลายสาเหตุนะครับแต่ว่าสาเหตุที่เราคิดว่าน่าจะอยู่ในวิสัยที่ มาคิดแล้วก็มาหาทางช่วยแก้ตรงนี้ได้เนี่ย ก็คือ ก่อนที่จะข้ามตัวไว้ที่ออฟฟิศนะครับของ Product ซึ่งมีอยู่แล้วแล้วก็ยังขายไม่ค่อยได้ มันมีประเด็นอยู่ 2 อย่างน้อย 2 ประเด็นนะครับที่ไอเดนทิฟายออกมาประเด็นที่หนึ่งก็คือ มันขาด Reference นะครับแล้วก็ขาดความมั่นใจของผู้ใช้ โดยเฉพาะอย่างยิ่งเครื่องมือแพทย์เนี่ย ที่ใช้คือหมอนะครับ หาไม่ใช่ไม่ใช่ไม่ใช่คนไข้นะครับคุณหมอเป็นคนตัดสินใจว่าจะใช้อะไร ถ้าเกิดหมอไม่มั่นใจนะครับว่าจะใช้อะไรหรือว่า ไม่เคยใช้มาก่อนนะไม่เคยรู้ว่ามีการแพร่หลายเนี่ย ตรงนี้เข้าใจยากนิดนึงนะครับ วันที่ 2 เนี่ยเมื่อมีการใช้แล้วนะครับ การที่จะทำให้เครื่องมือแพทย์หรือนวัตกรรมนะครับที่ผลิตขึ้นมาเนี่ย สามารถที่จะ การจัดซื้อต่อเนื่อง ครับ จำเป็นที่จะต้องมี อาการ include นะครับที่เราได้ยินเป็น Twin โนเวชั่นเมื่อสักครู่นะฮะ ต่อไปด้วยนะครับ ตรงนี้เนี่ยก็เลย มีความเห็นว่า ตัว จะปิดเครื่องของนะครับก็น่าจะต้องมีเรื่องของในตัว เมื่อตื่นขึ้นมาแล้วเนี่ย สามารถจะทำอุปกรณ์ได้ครับ ไปอยู่ตามโรงพยาบาลต่างๆ พิการ มีการพยายามครั้ง ก่อนหน้านี้มาก็คือว่าเอาโรงพยาบาล รอก่อนนะครับ ประธานอนุมัติอาจารย์มนตรีนะครับแล้วก็พยายามที่จะ เข้าไปตรงนั้นนะครับ เกาะนอกจากของกระทรวงเอาจริงก็อาจจะต้องดูโรงพยาบาลอื่นของรัฐด้วยนะครับของกระทรวงของอะไร ประเด็นก็คือว่าเวลาเราจะเอานวัตกรรมออกไปเนี่ย ประเทศไหนในโลกนะครับที่จะปล่อยให้เอกชนออกไปออกไปหาพรุ่งนี้เอง ที่รักไม่เข้าไปช่วยนะครับ ออกไปอย่างนั้นเนี่ยมันจะไปไม่รอด ปีนี้ไปยากมาก ประเด็นของที่ 2 อีกนะครับก็คือ ราคานี้ไม่ได้ไม่ได้ ไม่ได้ถูกกว่านะครับ ด้วยความที่มันมีข้อจำกัดครับยิ่งเป็นแอดมินในราคาก็จะยังคงแพงเพราะว่า economy of scale เนี่ย ไม่ได้นะครับแล้วก็ Capital MP3 ลงทุนก็จะสู้ ได้ใหญ่ๆจากต่างประเทศยังไม่ได้นะครับ ของการนำเข้าไม่ได้นะเพราะฉะนั้น การเข้าไปช่วยเรื่องของการนำไปให้ทดลองใช้งานมีประโยชน์ 2 อย่าง ก็คือ ประกอบการไทยของเราอย่างน้อย เข้าถึงตลาด แรกเข้าถึงตลาดแรก มานะครับแล้วก็สร้างความคุ้นชิน วันที่ 2 เนี่ย เมื่อเข้าไปแล้วถ้าเราจัดระบบดีๆนะครับ มีการซื้อวิตามินต่างๆเก็บข้อมูลแล้วเอามาปรับปรุง ถ้าเกิดเป็นรุ่นใหม่ๆขึ้นมานะครับพัฒนาขึ้นเนี่ย หมอเขาก็จะ เริ่มใช้มากขึ้นนะครับ แล้วก็คุณภาพมันก็จะ กลับ ของต่างประเทศที่ฟิวเจอร์ดีๆเนี่ยพัฒนาขึ้นไปเรื่อยๆ ในส่วนที่เสนอมาว่า มันน่าจะมี มาตรการสนับสนุนทาง สวนทางการเงินบวกกลับ เชิญชวน โรงพยาบาลของรัฐเนี่ยให้ใช้ตรงนี้นะครับ จัดการทางการเงินใน อดีตที่ผ่านมาเนี่ยมันค่อนข้างจะตกนิดนึง เมื่อคืน เมื่อเมื่อจะทำเนี่ยก็เหนื่อยงานก็ไปขอ ขอคบ บางทีก็ได้บ้างบางทีก็ไม่ได้บ้างนะครับ มีของ x-ray CT Scan ก็ไปของบกลางมาได้ 50 เครื่อง ถึงจะทำ scale ประมาณนั้นได้ไหมครับเอาไปตามโรงพยาบาลต่างๆ 50 โรงพยาบาล เก็บข้อมูลแล้วก็พัฒนาต่อได้ พรุ่งนี้เนี่ยผมยังคิดว่าถ้ามันมีแฟนยิ่งโปรแกรม พี่จะช่วย ตรงนี้นะครับที่เป็นเรื่อง Marketing เนี่ย ก็เลยถามทีมงานก็ไปดูอย่างนี้ก็เริ่มมี กลับแนวคิดนะครับเรื่องของ หาที่ดิน ถ้าเอาไปส่งตรงนั้นแล้วก็มาทดลองใช้ เอามาทดลองกับเครื่องของเครื่องมือแพทย์นะครับแล้วก็ไม่มี ติดตั้งโปรแกรมแบบนี้ครับ ส่วนจะ เอกชนเอกชนนะครับ เอาเครื่องมืออุปกรณ์ในการวางนะครับ ก็ เดี๋ยวต้องไปดูรายละเอียดว่าจะ support ยังไงนะครับแต่ว่าสำหรับ แมทชิ่งสูงเกินไปนี่เขาก็เขาก็ทำไม่ไหว ถ้าเป็นคนอื่นอาจจะน้อยหน่อย ที่สวทชธรรมเนียมซึ่งสัญญาครับ ว่าจะไม่ไหวเพราะว่า มันยังขายไม่ได้แล้วก็ การติดเครื่องบางเครื่องเครื่องเครื่องนึงราคาหลายล้านนะครับ ก็เลยผมคิดว่าอาจจะต้องช่วยกันคิดว่าจะ รีไฟแนนซ์ คอร์ดเนี่ยอะไรนะครับ ขอบคุณครับท่าน อาจารย์ศันสนีย์จะมีประเด็นข้อมูลเพิ่มเติมนะคะ เสริมมิตรวิธีนึงนะคะซึ่งจริงๆอันนี้ ต้องอ่านให้ T Cell เรียนเสริมก็คือว่าจริงๆแล้วมีเรามีตอนนี้ค่ะที่เชื่อมโยงตรงกับสปสชเลยนะคะ ก็คือมีกรรมการสปสชกับพรีเซลล์เลยนะคะว่า เครื่องมือไหนในที่มีปะเก็นท่อที่จะเอาเข้าลิสสปสชนะคะอันนี้ก็เป็นการช่วยอย่างนึงเหมือนกันนะคะในการ escalation มีการใช้เครื่องมือที่ผลิตในประเทศไทยนะคะ อันที่สำคัญอีกอันหนึ่งก็คือว่า ในเรื่องที่ การนำเครื่องมือไปวางนะคะบางทีมันก็ไม่แน่นอนนะคะบางทีอาจจะต้องขึ้นอยู่กับผู้ใช้ค่อนข้างมากนะเพราะว่าอันนี้ประสบการณ์อาจจะมีตรงที่ที่เซลล์เขาอาจจะแชร์ได้ในเรื่องนี้ถามเพิ่มเติม อีกอันหนึ่งที่อยากจะถามคือ List รายการอันนี้ขับเป็นแค่ตัวอย่างใช่ไหมคะเพราะว่าจริงๆแล้วมันน่าจะมีมากกว่านี้ พี่ออกมาแล้วได้จดทะเบียนอยแล้วนะคะ พยางค์ของปนี้ก็จะมีจำนวนมากของที่เซเว่นก็มีนะเพราะฉะนั้นอาจจะมีเสริมเติมเข้ามาได้ในลิสต์นี้ในรายการทางสีส้ม ชัยรัตน์ครับ นะครับ อย่างที่ที่อาจารย์สรรค์ท่านอาจารย์พูดนะครับ หรือว่าใครเนี่ย ได้ งานร่วมกับทาง ก็ชอบนะ เขาก็ได้ไป อาทิตย์ที่แล้วมีเครื่องมือแพทย์อะไรนะครับพี่ อาจจะเป็นประโยชน์ ไหนบอกว่ารหัสเราก็มีนโยบายในการสนับสนุนนะครับ หาทางที่จะเข้าไปช่วยดูว่า ฝึกหัดนั้นนะเนี่ย ยังมี ข้อที่จำเป็นจะต้องได้รับการสนับสนุน เพิ่มเติมหรือไม่นะ อย่างเช่นเรื่องการตลาดหรือว่ากันทำให้เกิดมาตรฐาน ไปช่วย อยู่ คนขับเคลื่อนทั้งทางด้าน ประมาณนะครับ หันหน้าที่ในบางกรณีเนี่ยเขา เงินทุนที่จะทำเรื่อง Marketing surveillance ช่วยดูขนุน ทีมวิจัย ก็ไปให้ทางนักวิจัยเนี่ยได้เข้าไปช่วยดูว่า กสิกรทำ ติดมาแล้ว เสร็จแล้วเนี่ยถ้าเกิดจะไปใช้งานจริง ไปตลาดเดี๋ยวมีปัญหาอะไรไหม ผมก็มีความจำเป็นต้อง include pentacles Version หรือไม่หากท่านอาจารย์พูดนะ สิ่งที่เราได้เข้าไปดำเนินการอยู่นะคะ หวังว่า การทำงานแบบนี้ทำให้ ช่วยในการที่จะสนับสนุน ประกันภัยนะครับอยู่เมืองไทยเนี่ย มาเดอะมอลล์ก็ได้ หัวข้อที่ 4 จะพูดถึงเรื่อง อาการ นำไปใช้แล้วก็ เนี่ยเพราะว่าอันนี้ไปเที่ยวเหมือนกันอยู่ครับ มันเป็นประเด็นเดียวกับที่รักเลิกกี่ที่พงษ์พูดถึงว่า แห้ง อาจจะยังขาดความเชื่อมั่นก็เลยเสนอว่า โรงพยาบาล เข้ามา เริ่มต้นจากโรงพยาบาลของอบตเข้ามา มีส่วนร่วม เด็กกระบวนการตรงนี้ตลอด เพื่อให้เกิดความเชื่อมั่นเอาไปใช้เนี่ย สิ่งที่ แล้วก็ทำอยู่มันเป็นเรื่องเดียวกันหรือเปล่าอินคอร์ปอเรทการมีส่วนร่วมของ โรงพยาบาล มันสามารถสร้าง ที่ทำอยู่แล้วแล้วก็ตอบโจทย์ของหนูก็งงอยู่แล้วใช่ไหมคะ ยกตัวอย่างเครื่องพลาสม่าไงคะที่ทำให้แผลหายเร็วๆที่เจอก็มีการชิงกับภาคเอกชนในการ สร้างเครื่องมือ แล้วก็ไปวางไว้ตามโรงพยาบาลต่างๆให้ทดสอบ เน็ตเวิร์คของการทดสอบแล้วก็มีโปรโตคอลที่ร่วมกันด้วยค่ะ ต้องแชร์ก่อนนะคะคือของพวกนี้มันต้องมีการ management ไม่ใช่ ไปใช้ไปวางไว้เฉยๆใช้มันไม่ได้ Ben ถามเรื่อง CBR นิดนึงอ่ะค่ะว่ามาตรการตรงนี้ จริงก็ผ่านสภานโยบายเหล่านี้ได้ให้การสนับสนุน ในการทำงานนะคะไม่ทราบว่าปฏิบัติจริงมีประเด็นปัญหาอะไรติดขัดหรือเปล่า กิตติพงษ์พูดถึงประเด็นว่าแม็กซิ่ง 50 50 บาทเยอะไปค่ะ อบตเขาพระทอง ว่างหรือยังคะ ของบขสเนี่ยมันมีแบบครึ่งแต่ว่าเราจะให้ภาคเอกชนเนี่ย ตอนช่วงนี้นะคะยังไม่มี 50 50 แต่ส่วนใหญ่เราให้ภาคเอกชน Match น้อยกว่าเนื่องจากว่า ขอไม่เป็นช่วงระยะ glc ยังยังต้นอยู่ใช่ไหมคะเอกชนก็ยังไม่กล้าลงทุน นี้ถ้ามาถึงช่วงที่เซลล์ขายเอกชนอาจจะต้องลงทุนมากขึ้นเพราะว่าพ่อเป็น 789 แล้วเนี่ยสมมติ 7 เนี่ยเป็น ท้ายที่เป็นส่วนลดท้ายสมมุตินี้ค่ะ เขาก็มีสิทธิ์จะลงแม็ทชิ่งอย่ามาขึ้นเนี่ยมันขึ้นอยู่กับ wishing ถ้ายังสูงอยู่ในเอกชนจะลงน้อยเราก็จะซับซิไดซ์เสียกว่า จะไปที่ตลาดมีเปอร์เซ็นต์สูงเอกชนก็จะไม่มากอันนี้ขึ้นอยู่กับชนิดของเครื่องมือแพทย์ ก็จะเป็นสูงกว่าของบขสอยู่แล้วค่ะเวลา ที่จะต้องแบกพิง โดยสรุปเฉพาะที่ 1 เนี่ยทุกคนทุกท่านก็คงไม่ได้ขัดข้องนะคะแล้วดูเหมือนมี ทำงานอยู่ตามสิ่งที่ทำได้ได้เสมอนะคะ ประเด็นก็คือว่าถ้ามันอยู่ในแผนด้านวรมัน แผนที่เราจะทำงานกันอาจจะต้อง แล้วมันจะมีแก๊สอยู่ตรงไหนที่ต้องใช้อย่างนึงคือนักวิจัยอ่ะค่ะเขาจะไม่เข้าใจว่าบางที Prototype ปกติมันไม่ได้มีกฎหมายเดียวหรือสองตัวท้าย มันจะมีมีอาจจะมีพอใช้ 234 ก็แล้วแต่ อันนี้ก็ขึ้นอยู่กับการตกลงกับภาคเอกชนนะคะส่วนใหญ่แล้วก็เลี้ยวซ้าย หลังๆไอ้ชนจะต้องมีส่วนมากกว่า นักวิจัยที่มาจากมหาวิทยาลัย ค่ะ เดี๋ยวตอนที่ไปคลีนิคมุมนี้นะคะอาจจะต้อง ขอความอนุเคราะห์จาก บอกเขาแล้วก็คือเซลล์ส่วนงานที่มีประสบการณ์ตรงนี้นะคะอาจจะช่วย ปวดอยู่ตรงไหน มีความชัดเจนเช่นกันนะคะ งั้นไป ต่อไปไหมคะ อันที่ 2 อ่ะ เป็นเป็นหลักการที่ 2 นะคะ ก็คือ ในเรื่องของเธอใช้ระดับ เป็นการให้ทุนสำหรับ ที่เราจะ สนับสนุน บริจาคเครื่องมือแพทย์ต่อไปนะคะขอหน้าต่อไปค่ะ เหตุการณ์ วิเคราะห์กันเรื่องของตัว demand Side นะคะซึ่งมาจากเรื่องของ การจัดซื้อจัดจ้างภาครัฐ ขนาดนี้เนี่ยก็จะมี คุณค่าของ มีมูลค่าของ เครื่องมือแพทย์นะคะที่เป็นรายการจัดซื้อจากกรมบัญชีกลางนะคะ การจัดซื้อของ สปสชราคาซึ่งมีมูลค่า เปิดร้านบาทนะคะ หน้าต่อไปค่ะ รายการนี้ก็จะเป็นอุปกรณ์ทางการแพทย์นะคะที่ มีการจัดซื้อมากอันนี้เป็นข้อมูลปี 63 มีการจัดซื้อ แพทย์ในกลุ่มไหนบ้างค่ะ ต่อไปนะคะ หน้าต่อไปค่ะ ยอดเบิกจ่ายบัญชีอุปกรณ์ของสปสชนะคะอันนี้ก็ข้อมูล ปี 62 นะคะก็จะมี เรื่องของว่ามีอุปกรณ์อะไรบ้างที่มียอดการเบิกจ่ายสูง ค่ะ ไปค่ะ ได้มีการหารือกับทีมที่จัดทำ เทคโนโลยีรถ Map ให้สกสคของทางมหิดลนะคะ โดยดรเคตะ นะคะ ผังมหิดลนะคะ ได้สรุป จึงทำเยอะนะคะจะได้ดึงออกมาใน 1 เรื่องนะคะ เป็นข้อสรุปในเรื่องของ ของ สินค้าหรือผลิตภัณฑ์ที่ทาง บริษัท เอกชนนะคะต้องการ มันมีการสนับสนุนนะคะก็คือ แบ่งออกมาเป็น 6 กลุ่มนะคะ กลุ่มแรกเป็นวัสดุสิ้นเปลืองนะคะ ก็คือวัสดุสิ้นเปลืองทางการแพทย์หรือวัสดุที่ใช้แล้ว ทำ เป็นระยะเวลาที่ความต้องการก็คือ medium นะคะ Future requirements ก็คือระดับสูง current ค่ะบริตี้ก็ยังอยู่ได้ระดับ มันมีแก๊ปอยู่นะคะแคปเรื่องอาหารดีกับเรื่อง 80 ลิตรอีกแล้วก็ อดีต นะคะ จบกันข้อ 2 นะคะเป็นอุปกรณ์หรือเครื่องมือแพทย์ที่ป้องกันโรคนิดนึง current capability นี่มันสเกลยังไงคะ โอเคค่ะ ไปเป็นอุปกรณ์หรือเครื่องมือแพทย์ที่ โรงพยาบาลก็ยังมี Gap อยู่เรื่อง imd เรื่อง เครื่อง SR ดีนะคะ ต่อไป ถามเป็นอุปกรณ์ทันตกรรม นะคะ อันนี้ก็คือ ยังมี Gap เรื่องอาหารดีแฟซิลิตี้และ hrd ค่ะต่อไปค่ะ สีเป็นชุดตรวจโรคนะคะมีแก๊สเรื่องอะไร กลับเหมือนกันหมดแล้ว medical device ออกเป็นกลุ่ม health care platform ค่ะ อันนี้ก็คือเป็นผลจากการศึกษา จากทางของ สั่งมหิดลที่ศึกษาเรื่องแท็กซี่รถเมล์ ต๋อง อุตสาหกรรมเครื่องมือแพทย์ในส่วนของเครื่องมือแพทย์ ที่นี้เราเอามาลองแม็คนะคะ หน้าต่อไปค่ะ ลอง Map กับ โครงการทุนวิจัยที่ ได้ให้ทุนวิจัยของมขไปนะคะว่า มีโครงการไหนบ้างที่ ที่จะตอบ ในเรื่องของ รอบนี้บ้างนะคะ มีในเรื่องของ เข้ากลุ่ม มีอาจารย์เคหะธรรม สอดคล้องกรมบัญชีกลางสอดคล้องสปสช นี่ก็เป็นผลที่วิเคราะห์เบื้องต้นนะคะ ในกลุ่มที่ 1 ก็ส่วนใหญ่ก็มีการสอดคล้องกับ บัญชีกลางนะคะ ที่ 3 นะคะ ไม่เห็นขอหน้าต่อไปค่ะ ยังไม่ ชุดตรวจโรคอันนี้ยังไม่เห็น จัดซื้อที่ชัดเจนของกรมบัญชีกลางและสปสชนะคะ ไปค่ะ กลุ่มที่ 5 ก็คือ health care ปลอม ก็ยังไม่เห็น ความสอดคล้องนะคะค่ะ ไปค่ะแล้วก็จะมีกลุ่มที่ยัง ยังไม่สามารถจัดกลุ่มได้ในกลุ่มที่ทางมหิดลได้ทำนะคะ อีก 14 ตัวของการที่ยังไม่สามารถ แต่ก็จะมีส่วนที่สอดคล้องกับ อยู่เป็น เรื่องข้อสะโพกเทียมค่ะ ต่อไปค่ะ อันนี้เป็นข้อเสนอนะคะจาก มี 4G ขนาดหนึ่งที่อาจจะดูเรื่องไพเราะใช้นะคะว่าจะพิจารณาอย่างไรนะคะ มีการนำเสนอนะคะว่า ให้ดูจ้ะ นะคะ ก็คือใครที่เรียนเรื่องมูลค่าตลาดในประเทศ ศักยภาพต่างประเทศ 3 โอกาสในการยอมรับของบุคลากรทางการแพทย์ ผลกระทบต่อความมั่นคงทางสุขภาพประเทศ ค่าแนวโน้มการเจริญเติบโตในอนาคต ความพร้อมของเทคโนโลยี ศักยภาพในการพัฒนาต่อยอดผลิตภัณฑ์ ความพร้อมของโครงสร้างพื้นฐานและการผลิต โดยที่การวิเคราะห์หน้าต่อไปค่ะ แล้วจะออกมา ในรูปแบบ เป็น ตาข่ายแมงมุมนะคะ เป็น ย้อนกลับไปเดี๋ยวจะอธิบายให้ฟังว่าทำไม การใช้กรมบัญชีกลางดูอย่างเดียวมันไม่ได้อยู่แล้วค่ะอาจารย์แจ้งว่าคนที่วิเคราะห์เนี่ยไม่มีความเข้าใจจะบอกให้เลยว่าเคสอนุเคราะห์ไม่ได้หรอกค่ะ เขาไม่เข้าใจ วันที่ 1 เราต้องดู 1 ศักยภาพนักวิจัย สัญญาภาพนักวิจัยเราเนี่ย อยู่ในระดับไหน หาสามารถทำเครื่องมือแพทย์ได้ระดับไหน ศักยภาพนักวิจัยเราเนี่ยอย่างจะเห็นได้ว่าสอดคล้องกรมบัญชีกลางเพราะว่า วัสดุที่ Simple ไม่ได้ยากมากบางอันได้ยากจริงนะคะ แต่ว่าเรามีอย่างที่เรียนนะคะมีการ อาร์มเด้อไปด้วยก็คือให้พี่เลี้ยงแล้วก็ ช่วยแนะนำไปด้วยว่าจะต้องทำ biocompatibility เหลืออะไร แล้วก็อย่างที่เมื่อกี้บอกว่าเป็นคอมพิวเตอร์ที่นี่แหละ จริงๆจะมาบอกว่าไม่มีมันไม่สมควรพูดว่า มันมี biocompatibility Lab เยอะมากนะคะ เฉพาะของประเทศอินเดียที่ราคาถูกแล้วก็เข้าถึง สามารถส่งไปได้แล้วก็ทำได้เร็ว ปัญหาใหญ่แน่ เวลาที่ดูอุปกรณ์ที่เป็นอุปกรณ์ทางด้านชุดตรวจอย่างนี้ค่ะชุดตรวจจะไม่มีหรอกค่ะกับกรมบัญชีกลางหรือสปสช แต่ถ้าเมื่อไหร่มีชุดตรวจที่ได้มาตรฐานหรือดีเนี่ยตกลงจะมาเอาไปนะคะ อันนี้ไปทำแล้วกัน เพราะว่าสปสชก็จะมาดูว่าชุดตรวจอันไหนที่ จำเป็นที่จะต้องใช้เพราะจริงๆแล้วชุดตรวจเนี่ยเป็นอะไรที่ เราเนี่ย อรุณ ขาดดุลเยอะที่สุดนะคะ เยอะมากๆเลยเรื่องของชุดตรวจเราซื้ออย่างเดียว เพราะฉะนั้นเนี่ย กรมบัญชีกลางมันไม่มีทางมีอยู่แล้วครับมันเป็นต่อการควบคุมโรค อันหนึ่งก็คือเรื่อง ปปชมันไม่ใช่ มันไม่ใช่ว่าสอดคล้องกับประชาชนมันจะต้องเอาสปสชมาดูว่า เราเนี่ยสามารถทำเครื่องมือแพทย์อะไรได้อย่างที่พรีเซลทำอยู่ตอนนี้ซึ่งอันนี้เป็นอะไรที่เฮลตี้มาก ก็คือต้องมีกรรมการของสปสชที่มาวิเคราะห์ดูว่า เครื่องมือแพทย์ที่ผลิตออกมาเนี่ยมันสามารถจะ จะตอบโจทย์ได้ไหมบางเรื่องอ่ะค่ะ เราก็ยังไม่มีเข้าไปใน List ของสปสชเขาจะมาดึงมันออกไป ยกตัวอย่าง cabac สมมุตินะคะ วิธีแซวกำลัง support อยู่แล้วพอก็ support มาก่อนหน้าเนี่ย แล้วโยนต่อมาที่ Diesel แล้วตอนนี้ค่ะ ดีเซลเนี่ยทำอยู่กับบริษัทอันเนี้ยทางสปสชนี้มาตีราคาแล้วนะคะว่า ถ้าสมมุติ อาจทำได้ปีนึงน่าจะได้ ค่ำเข้ามา 95 ล้านบาท สปสช. ที่จะซื้อในเรื่องนี้ถ้าเกิดทำได้มาตรฐานสากล เขาจะต้องมาศีรษะค่ะมันคนละเรื่องคนที่วิเคราะห์อันนี้ไม่เข้าใจระบบ สาธารณสุข หากอันนี้จริงๆแล้วมันคนละอย่างกัน ที่นี่ เรื่องที่บอกว่า การที่ใส่ List เข้ามานะคะจะเห็นได้ว่าจุดอ่อนของเครื่องมือแพทย์ทั้งหมดให้เขาอยู่ที่ HRV สวัสดีเป็นสิ่งที่เป็นจุดอ่อนมากเพราะนักวิจัยเนี่ยทำแต่พับลิเคชั่นไม่เคยทำกัน เครื่องมือแพทย์ทุกชนิดนะคะจะไปใช้ได้นะมันต้องผ่านมาตรฐาน เพราะฉะนั้นเนี่ยการที่นักวิจัยเนี่ยไปทำเครื่องมือแพทย์โดยยังไม่รู้จัก Design ตั้งแต่เริ่มต้นนะคะส่วนอันนี้เป็นอันที่เมืองไทยไม่มีเลยนะคะแต่ก่อนตอนนี้ขอเข้ามา อบรม ดีไซน์มาแล้ว 3 ปีนะคะจะต้องทำ Design แล้วต้องมี documents เรื่อง Design occasion Design ballast ที่นะคะนะคะ เสร็จแล้วก็ต้อง มีเรื่องฤทธิ์ management ที่ต้องทำ Document คือปัญหาตอนนี้ของนักวิจัยคือ ปัญหาการทำ Document chechen ทั้งนั้นเดี๋ยวผอ. กรภัทรคงจะเสริมได้ในเรื่องนี้เราทำงานกับอยแล้วเราทำงานกับ ทางด้านวัฒนธรรมทางด้าน MP4 to afford consortium Thailand ที่มีอาจารย์ที่อยู่ในกรรมการที่เข้าใจเรื่องนี้จริงๆ มันจะวิเคราะห์อันนี้เขาควรจะส่งให้ mcct เป็นคนวิเคราะห์ไม่ใช่ส่งให้อาจารย์เคตะวิเคราะห์เพราะว่าเขาไม่มีความรู้เขาไม่รู้เรื่องเลยในเรื่องของ nct อันที่สำคัญอีกอันหนึ่งเนี่ย ก็คือ ในเรื่องของ เรื่องของมาตรฐานห้องปฏิบัติการที่จะสามารถทำให้ได้มาตรฐานสากลยกตัวอย่างชุดตรวจจะต้องได้ ISO 13485 ยกตัวอย่าง อย่างสมมุติไหมเย็บแผลก็ต้องผ่าน biocompatibility ซึ่งเราก็สนับสนุนอันนี้เต็มที่นะคะส่งไปที่อินเดียให้ทำเพราะว่าเมืองไทยทำไม่ได้ เราสนับสนุนทำไมที่เมื่อกี้บอกว่าไม่เข้าใจอัน classifieds เพราะว่าแสดงว่าคุณไม่เข้าใจว่าเราพยายามจะทำ Eco System อะไรยกตัวอย่างห้องปฏิบัติการทดลอง จะทดลองตอนนี้ทางบขสร่วมกับ ทางด้าน สถาบันวัคซีนแห่งชาติลงทุนลงไปที่มอนอ ให้ให้สามารถทำ chronic toxicity study ได้เพราะตอนนี้ประเทศไทยไม่สามารถทำคนอีกทั้งสิ้นจะดีได้ ในเรื่องของรายต่อไปค่ะถ้าจะดูอัน classified จะเห็นค่ะ ห้องปฏิบัติการที่ได้มาตรฐานต่างๆเนี่ยเราพยายาม สร้างให้ได้มาตรฐาน จะสังเกตว่าต้องมีการสร้างห้องปฏิบัติการต่อไปเลยค่ะไม่ใช่อันนี้ ที่เป็นเยอะๆเยอะๆที่บอกกันคนละ 10 บาท ไม่เห็นได้ว่าอันนั้นคือ assistance ทั้งนั้น มันจะมีตั้งแต่ห้องปฏิบัติการ Standard นะต่างๆ ห้องปฏิบัติการที่จะต้องทำให้ได้มาตรฐานไม่งั้นเนี่ยจะไม่สามารถนำไปทำคลินิกโคตรรายได้ยกตัวอย่างและทำงานในกรณีที่ต้องการทำและลูกสูบเทคโนโลยีในอีกทีนึงนะคะ ก็ต้องมี ISO 13485 อันนี้มันทำให้ต้องมีการสร้าง หรือห้องปฏิบัติการที่เราตรวจสอบคุณภาพของ Sample ของที่เกี่ยวข้องกับการแพทย์จะต้องมี ISO 15189 อะไรประมาณนี้ จะเห็นได้ว่า เราไม่ได้ทำแต่เฉพาะ Development อย่างเดียวเราดูเลขที่บ้านนะแม่และดูเรื่อง Regulator ดีด้วยนะคะในเรื่องของ Eco System ตอนนี้ที่ถามเพราะฉะนั้นการที่จะมาวิเคราะห์แบบที่วิเคราะห์แบบนี้มันไม่ใช่วิธีวิเคราะห์ที่ถูกต้อง ขอบคุณค่ะแต่ต้องเป็นอาจารย์ศันสนีย์ เฉพาะ เพราะเล็กๆข้างหลังเสริมอันนี้เพราะเราทำเต็มที่กับอยมาตลอด 3 ปีเลยนะคะแล้วก็ MP4 ตีด้วยค่ะ ขออนุญาตละกันนะคะ ต้นน้ำเข้ามาแล้วครับแค่นี้เราก็มีการสร้างทีมใครในระยอง ข้างหลัง ต่อยอดมาทำให้มันเกิดความยั่งยืน ที่เกี่ยวกับวันสำคัญ อะไรก็ตาม คือเราจะได้แบบขาตั้งต้นเหมือนต้นน้ำก็จะต่อไปให้จุดจุดจุดต่างๆด้วยนะคะ ติดกับบางอย่างเนี่ยเราก็มีการดำเนินการรวมทั้งเรามีการจัด ของน้องว่าหนีกัน เกี่ยวกับ การต่อยอดองค์นี้จะมีความสำคัญมากว่าถ้าเรียนไปแล้ว ไม่ได้เอามาใช้งานต่อก็จะไม่จะไม่ค่อยประสบความสำเร็จทุกอย่างต้องลงมือปฏิบัติ อีกเรื่องหนึ่งก็เป็นส่วนที่ น่าจะเป็น ส่วนที่มีการทำโปรแกรม โปรแกรมตัดกระโปรงนะคะ ที่ได้ประโยชน์ กลับไปฝังตัวอยู่ที่สั่งไปแล้วนะคะ สิงคโปร์ ประโยชน์ทำงานร่วมกันต่อไป ทำงานด้วยกัน อีกอันนึงนะคะในเรื่อง actavis เสริมนิดนึง มันจะมาบอกว่าเรื่องขาดห้องปฏิบัติการให้มันโชว์เห็นว่าความไม่เข้าใจของคนประเมิน ยกตัวอย่างถ้าเราจะทำในกรณีเครื่องมือที่บขสให้ทุนไปนะคะหรือที่ทาง Center of excellence ให้ทุนไปของกระทรวงอาวรณ์นะคะคือ เครื่องมือสามารถรักษาแผล ถามได้มาตรฐาน ISO 60601 ไอโซ 60 60 2 ชุดก็ได้นะคะเนื่องจากว่า ห้องปฏิบัติการเขาเนี่ยทราบดีว่าเขาจะต้องทำห้องปฏิบัติการเขาให้ได้มาตรฐานเช่นนั้น อุปกรณ์ทางการแพทย์นะคะตัวห้องปฏิบัติการของการผลิตมันต้องถูกเซอร์ทิฟายด์เอง น้ำมันเป็น Product discretion หาเพราะฉะนั้นเนี่ย มันจะมาบอกว่ามีห้องปฏิบัติการกลางสำหรับทุกอย่างเนี่ยมันไม่ใช่นะคะมีมีความเข้าใจที่ไม่ถูกต้อง มันอาจจะมีห้องปฏิบัติการกลางบางอย่างได้แต่ไม่ใช่ทุกอย่างไม่ใช่ทุกชนิด แล้วก็ในกรณีของ ซอฟต์แวร์ก็เหมือนกันค่ะ มันมีคนที่มีความรู้นะคะเอ็มเทคหน้าที่ดูแลในเรื่องนี้อยู่แล้วเราก็ให้การอบรมไปแล้วนะคะเรื่อง 6203 เนี่ยนะคะ ซึ่งซอฟต์แวร์ของการแพร่ในจะต้อง มีการผ่านมาตรฐาน อันนี้ก็มีนักวิจัยที่ผ่านการอบรมกับ npc ตีมาแล้วนะคะแล้วก็ทาง M TECH ก็เป็นคนส่งผู้ที่ดูแลในเรื่องนี้มานะไม่ใช่ไม่มีคนที่ทำอันนี้อันนี้เข้าใจว่า มีความไม่เข้าใจในบางเรื่องของ การที่ห้องปฏิบัติการที่มีการผลิตและจะต้อง rester ให้ได้มาตรฐานเพราะว่า ไอ้โซ่เนี่ยมันจะมีวงเล็บอยู่เจนว่าคุณได้ไอศกรีมในเรื่องอะไร ไม่ใช่ไฮโซจะ 16 ไขห้องปฏิบัติการ ISO ไหน 135 จะทำ อะไรได้ทุกอย่างไม่ใช่มันจะเป็น registration ของแต่ละอันมันจะต้องมีการประเมิน Application ของแต่ละเทคโนโลจี เห็นด้วยยกมืออ่ะค่ะแต่ก่อนก็คงจะพูด ไปถามอาจารย์ศันสนีย์นิดนึงค่ะว่ามี ไปใช้ ข้างหน้าเนี่ยเราจะเน้นทำ อะไรบ้าง มีค่ะมีไฟไว้ประดับอยู่แล้วขายังเรื่องทันตกรรมก็มีนะคะไม่ใช่ไม่มี เดี๋ยวจะทำในสิ่งที่รักจะเติมเสริมให้ก็ได้นะ แล้วก็เหมือนก็มีหลายเครื่องที่ อย่างเช่นตอนนี้ก็ เรื่องเครื่องวัดความดัน มี 15 มีอะไรหลายอย่างที่ อยู่ในไพ่ลายที่เป็น ไปหลายที่ไปอ่อยท้าย แล้วก็ยังมีเรื่องแดกโน๊ตสิคิดหลายอันยกตัวอย่าง เรื่องที่เป็นอ่าน ตรวจสอบ ช็อกแลตแต่ตรวจสอบอัลบูมินซึ่งเป็นสิ่งที่ใช้ค่อนข้างมากนะคะในโรงพยาบาล ทั้งทั้งที่เจอก็จะมีด้วยเหมือนกันค่ะ ขออนุญาตครับ ในส่วนของพี่เกิดที่ดำเนินการอยู่ณตอนนี้เลยนะครับก็อย่างที่อาจารย์สันติเรียนไปแล้วนะ เป็นอยู่แล้ว แฟชั่นของทั้งสองคนนะครับ อีกอันหนึ่งก็คือ มีการดำเนินการ อยู่แล้วจะพัฒนาเป็น เวอร์ชั่นหนึ่งที่เป็นไวโอ ซึ่งมีการจับคู่กันระหว่างนักวิจัยกับทางบริษัทนะครับซึ่งเราก็เข้าไปช่วย นะครับ ตัวละครชุดตรวจน้ำตาล ATM เกษโกวิท penetration ดำเนินการอยู่แล้วในรถประกันไปแล้วนะครับ อันที่เราดำเนินการอยู่ครับ จริงๆมันมีเครื่องมือแพทย์ที่ไม่ได้จำเป็นที่แพทย์จะต้องใช้นะคะต้องเรียนให้ตามตรงยกตัวอย่าง Assistant ไม่ได้เข้า Device ก็จะเป็นเครื่องมือแพทย์ที่บุคลากรคนทั่วไปซื้อใช้ได้ อันนี้ก็จะง่ายกว่าเวลาที่ขึ้นทะเบียนเมื่อเทียบกับ ซิกแพคต้องใช้ อันนี้มันขึ้นอยู่กับขาของคลื่นไม่ดีก็ดีไว้เวลาเราคุยกันเนี่ยเราควรจะคุยกันว่า Class อะไร ครั้งหน้านะค่ะเวลาที่เขียน ตารางอยากจะให้ classified ว่า wendigo Divine Class หน่อย เพราะแต่ละคลาสมันไม่เหมือนกันและ Password ของการ modulation ก็มีความยากง่ายไม่เท่ากัน ในการที่จะทำ 3 กับ 4 สมมุติยกตัวอย่าง 4 อย่างนี้ค่ะซึ่งก็มีหลายอันที่เป็น Empress ต่างนะคะ อันนั้นเนี่ยมันจะต้องขออนุญาตอยทำ investigation exemption นะคะ มันเหมือนกับเราทำยาเหมือนกันที่ต้องมี investigational drug ฉันไม่ใช่ใครก็ได้ที่อยู่ดีๆลุกขึ้นมาแล้วจะมานั่งทำ ถ่ายโดยไม่ขอไม่ได้ การรับอนุญาตจากอยโดยการส่ง เอกสารเข้ามานะเพื่อให้อยเนี่ยพิจารณาดูว่ามันเซฟ เพียงพอหรือเปล่าที่จะทำเครดิตโคตรๆ เพราะฉะนั้นอันเนี้ยมันอาจจะต้อง กลับกันใหม่ในการคัดลอกรายชื่อเครื่องมือแพทย์อะนะจริงๆอยากจะขอให้มันเป็น Class มากกว่า Incredibles ขอบคุณค่ะเมื่อสักครู่นี้แล้วก็กิตติพงษ์นะคะแล้วก็อาจจะเปิดเวทีให้ท่านอื่นด้วยนะคะ โทรศัพท์ผมมีประเด็นเดียวนะครับ อยากให้ความเห็นเพิ่มเติม การวิเคราะห์ ความสอดคล้อง พวกนี้นะครับ ซึ้งก็ดีนะครับ เพิ่มเติมเดี๋ยวผมคิดว่านอกเหนือจากวิเคราะห์พวกนี้เนี่ย น่าจะวิเคราะห์ significance interested ด้วยนะครับ เนื่องจากว่ามันเป็นรถ เป็นรถบัสเนี่ย ว่ามันต้องใช้เวลาหลายปีในการที่จะต้องพัฒนาต่อเนื่องครับ บางอย่างถ้าเราเห็น ออกมาเป็น List ของ พรุ่งนี้นะครับแล้วก็ เราก็บอกว่า ทำแล้วก็ทำแล้ว เดี๋ยวเราก็ อาจจะทำให้เราเข้าใจผิดได้ว่ามันทำแล้วมันเรียบร้อยไปแล้วเราก็ ก็จบไปแล้วอะไรแบบนี้นะครับ จริงๆแล้วเนี่ยน่าจะมีการติดตามต่อเนื่องว่า สิ่งที่เราทำกันเนี่ย มันไปถึงขั้นที่มีฤทธิ์มีดสั้น หรือยังครับ วันไหนที่ แม้ว่าทำไปแล้วแต่ว่ามันยังไม่ถึงขั้นที่เป็นจุดที่สุดในเวอร์ชั่นเนี่ย ต้องสนับสนุนต่อนะครับ ให้ให้ให้กลุ่ม การขยับขยายผล ต่อไปนะครับ อยากฝากว่าถ้าเกิดสามารถทำได้ในผมว่าน่าจะ ดูประเด็นตรงนี้นะครับประกอบไปด้วย เห็นด้วยค่ะ มันจะต้องดีใจที่เซลล์ก็รู้สึกจะทำอยู่ไหมคะที่รักกำลังเริ่มทำวันนี้อยู่แต่ว่าเห็นด้วยอย่างยิ่งนะคะในเรื่องของ signification Impact คนอื่นไหมคะที่ทำก็เป็นเรื่องที่ดี ตัวตัวเนี่ย มันอาจจะเป็น อย่างนี้จะเอาอย่างนี้ยังไม่ทราบนะคะทั้งในสิ่งที่อาจจะ ทำอยู่แล้วแล้วอ่ะมันจะต้องทำไปให้สุดหรืออาจจะมีสิ่งที่ยังไม่ได้ทำแต่มันควรจะทำ ไอ้ตัวอิมแพคเนี่ยค่ะเห็นด้วย แต่ว่าในมุมที่จะลงทุนไปข้างหน้านะคะอาจจะต้องเป็นเฟซด้วยอย่างตารางนี้นะคะไม่เข้าใจเลยเนี่ยตัวอย่างยกตัวอย่างชุดตรวจโล่ง ยืนพูดอย่างนี้ไม่ได้หายดีแล้วบอกมี current capability 5 จริงชุดตรวจโรคที่เป็นเทคโนโลยีเนี่ย current bst เราเนี่ย 89 จริงๆต้องมาด้วยเทคโนโลยีเบสเวลาถ้าจะมาแบบนี้ขอความกรุณาวิเคราะห์มาด้วยเป็นเทคโนโลยีเบส ถ้าเป็น Real Time pcr TB ก็มีนะคะตัวอย่างที่ได้ 8 กับ 9 มาแล้วก้าวมาแล้วออกตลาดมาแล้วมี Impact ด้วยนะคะ ยัง Active ไม่ได้ก็ดีไม้จะถามว่า classified บอกเป็น 4 ไม่ได้พูดว่ามันต้องดูว่ามันเป็นไม่ได้เข้า Device ชนิดไหนก็บอกนะ pornhud เซอปิโก้ยังไม่ถึงเลยค่ะยังไม่ถึงเลย จริงๆเวลา classified ไม่ได้พอดีว่ามันไม่ใช่ เป็นกลุ่มๆแบบนี้ค่ะ ชุดโหลด โลกนี้มีหลายเทคโนโลยียัง Super ขาสินค้านะคะหรือแหลมแหลมนี่ก็มีถึง 9 แล้วนะคะ แล้วมี ISO 13485 แล้วได้ไปเจออยแล้วด้วย งั้นขอมาเป็นเทคโนโลยี based ถ้าเกิดจะพูดอย่างนี้ เหมือนพูดจริงๆแล้วหลายไม่ได้ แบบฟอร์มก็เหมือนกันมีซอฟต์แวร์อย่างยกตัวอย่างซอฟต์แวร์ที่เราไปดูในเรื่องของ jetson AI นะคะ ตอนนี้เกือบจะได้แล้วนะคะเขาความสามารถเขาก็ไป 7 และ 7 ไป 8 ได้แล้ว สูงแล้วเพราะฉะนั้นมันอาจจะต้องมาดูกันว่ามัน Exact อะไรอ่ะค่ะไม่ใช่ไม่ใช่มาเป็นกลุ่ม เห็นด้วยนะคะนี่คือสิ่งที่ต้องมาทำต่อ แฟนกัปตัน จักรไม่เดินนะคะช่วยทำให้ถึงขั้นคือ ครบวงจรค่ะ มันแค่ 2 สไลด์จากภาพ อยากได้ท่านทำอีกหลายเรื่องท่านไปดูเรื่องอะไรด้วยเลยเนี่ยเราไม่ได้ เจาะจงในเรื่องของ ฉันทำอันนี้ไม่ได้มีไว้เป็นหนึ่งใน ก็เลยอาจจะ มันก็เลยออกมาเป็นภาพรวมแล้วไม่ได้ มีความเฉพาะเราก็เป็น information จริงๆไม่ใช่มาไวดีน่าจะจ้าง MP4 ตีเรียนตามตรง อยู่แล้ว คุณต้อง ตั้งใจว่าจะทำทำทำต่อทำใหม่ อยู่ด้วยอ่ะค่ะเพราะว่าอันนี้มันก็กว้าง แนะนำ Amp GT ค่ะเพราะว่า mpt เนี่ยเป็น Network ที่เขาทำมาตั้งแต่ 45 ปีมาแล้วนะคะโดย วรพลสภาอุตสาหกรรมเขาทำด้วยทั้งหมดกับสภาอุตสาหกรรมทำกับ โรงเรียนแพทย์ทุกโรงเรียนนะคะที่มีเรื่อง methods จริงๆแล้วเนี่ยกับอยด้วยนะคะแล้วก็ ตอบด้วยเพราะฉะนั้นเนี่ย ดีเซลด้วยทำจริงๆแล้วเนี่ยมันมีเน็ตเวิร์คอันนี้อยู่แล้วที่เขาเข้าใจในเรื่องนี้ดีมากๆเลย อาจารย์พงศกรก็ทราบดีค่ะเรื่องนี้ senegal ตรงนี้เนี่ยผมคิดว่านอกจากดู Technology based นะครับที่อาจารย์สำลีเสนอแล้วเนี่ยเครื่องดีนะครับ อย่างไรก็ตาม labonita สูงขึ้น จะไม่ถึง 7 8 นะครับ อย่างไรก็ตามอย่างเดียวมันก็จะไม่ไปถึง Industry Industry ดังนั้นเนี่ยผมคิดว่าเราอาจจะต้องดูไม่ติ ประกอบด้วยนะครับเช่น ตัวอย่างกรณีของชุดตรวจโรคเนี่ย พอเอาเข้าจริงเนี่ยการเรื่องของชุดตรวจในเรื่องของ Investment นี้ก็จะสำคัญมากเหมือนกัน ถ้าเป็นเจ้าใหญ่ Investment นะฮะ สเกลมันใหญ่ นะครับมันจะแข่งขันเรื่องราคาได้ ถ้าเป็นเจ้าและเมื่อไหร่ก็ตามเนี่ยมันจะสู้เรื่องราคาไม่ได้ economy of scale ไม่ได้นะครับ นายนิติประเภทแบบนี้ไหมครับน่าจะต้อง มาประกอบ ถ้าเราอยากจะให้ไปถึงได้จริงๆนะครับ เห็นด้วยค่ะอันนี้เห็นด้วยค่ะคงต้องอันนี้ต้องมี possession ในช่วงท้ายตอนตลาดที่จะต้องคุยกับกระทรวงสาธารณสุขด้วยค่ะ พอดีเมื่อสักครู่ เน็ตที่น่าจะแข่งไป เขาไปด้วย ขอบคุณค่ะ อยู่ข้อคิดเห็นไหมคะ ถ้ายังไม่มีนะคะ ประเด็นนี้เดี๋ยว เห็นอยู่หลายๆเรื่องนะคะ ที่จะต้องไปทำงานต่อที่สำคัญมากคือ วิเคราะห์ การจัดฟันแฟชั่น แล้วก็การแบ่งกลุ่มประเภท เครื่องมือแพทย์ต่างๆนะคะ เดี๋ยวพรุ่งนี้เดี๋ยวไปทบทวนกันอีกทีนึงนะคะแต่ว่าอันนี้ก็คือ ในกลุ่มที่ 2 ค่ะที่อยากได้ใช้หลักที่มีพื้นที่ไปข้างหน้า แล้วก็บอกให้เขาฟังเช่นกันที่จะสนุก กลุ่มที่ 3 นะคะ เรียนท่านประธานนะคะกลุ่มที่ 3 ก็อยากจะขอรับฟังความคิดเห็นนะคะเรื่องอีโคซิสเต็มนะคะว่า ส่วนนี้ก็จะเป็นส่วนประกอบของการสนับสนุนทุนวิจัย พัฒนานวัตกรรมเครื่องมือแพทย์ว่า มองกลับไปในครั้งหน้าเรา จะดำเนินงานอะไรบ้างในส่วนของอีโคซิสเต็มนะคะ เราคงมีเฉพาะตอนนี้ก็มีจัดของทาง อาจารย์เคตะเท่านั้นซึ่งเมื่อกี้ก็ได้ผ่านการอภิปรายมาว่า อาจจะยังไม่ใช่ ต้องเฉพาะเจาะจงกว่านี้นะคะ อีโคซิสเต็มต้องบอกว่าเครื่องมือแพทย์เนี่ยนะคะตอนนี้ ถ้าให้ถามว่า ในวัดในเรื่องของ product ทางการแพทย์ทั้งหมด ecosystem ที่ดีที่สุดที่ทุกคนพยายามช่วยมากที่สุด ต้องขอบคุณนะคะทั้งท่านผอ. กรภัทรด้วยนะคะ เมื่อคืน เป็นอันที่เรามีการอบรม โซฟานี้ตั้งแต่อบรมมาเนี่ยเราอบรมมาหมดทุกเรื่องนะคะไม่ว่าจะเป็นไอ้โซ่ที่เกี่ยวข้องทั้งหมด เป็นไอโซเมอร์ใหญ่ๆทั้งหมดแม้กระทั่ง with management ด้วยนะคะ เตรียมเอกสาร compress ในเรื่องของ อากาศในเรื่องของ Freedom to Corporate อันนี้เป็นจุดอ่อนของนักวิจัยที่สุดแล้วนะคะในเรื่องทรัพย์สินทางปัญญากับ Freedom to Upgrade อบรมไปแล้ว 2 ครั้งโดยเอากุลวิกรานต์นะคะมาจาก SCG กับดรอัครวิทย์ อันนี้ก็อบรมไปแล้ว 2 รอบใหญ่ๆนะคะมีคู่เข้าร่วมประมาณรอบละ 100 คนไม่ เพราะฉะนั้นเนี่ย คือจริงๆแล้วเนี่ย ทั้งหมดเนี่ยมันมี คนที่ทำในเรื่องนี้อยู่นะคะ ดีเซลเองก็อบรมเยอะมากค่ะ ถ้าทราบดีก็จะมีในเรื่องตายก็มีการอบรม ในเรื่องของการขึ้น คำว่าโดนเทก็มีแล้วจะมีซ้ำกันเนี่ยหลายอันที่แต่ละหน่วยงานที่ให้การอบรม แล้วก็ Paseo ปลอมก็จะมาจากคนละสาขากันยกตัวอย่างเช่น enterobiasis เนี่ยเขาจะอบรม ในเรื่องของชุดตรวจเป็นหลักนะคะเพราะเขามี Network ชุดตรวจ 7 สถาบันซึ่งได้ห้องปฏิบัติการ ไอโซ่แล้วเนี่ยนะคะ 6 สถาบันหาที่ support ไปแล้ว ที่สามารถช่วยในการผลิตสำหรับ Siri พูดไทยได้ ดีใจตัวเองเขาก็มีการอบรมไปแล้วนะคะจำนวนมากเลยเป็นการอบรมกลางๆสำหรับเครื่องมือแพทย์ทั่วไป รวมถึงเครื่องมือแพทย์ที่เป็น Active medical Device และ Square ด้วยนะคะเดี๋ยวให้อาจารย์ดรชัยรัตน์เสริม เพราะฉะนั้นเนี่ยในเรื่องของดีๆที่ดูได้ไงเราทำไปแล้วนะในส่วนห้องปฏิบัติการในวีดีโอทั้งหมดแล้วนะคะ 70 เนี่ยตอนนี้เรามี เทคโนโลยีที่ไม่เหมือนกันอย่างมีและครอบครัวอย่างน้อย 3 ห้องปฏิบัติการมีไบโอเซนเซอร์ 1 ห้องปฏิบัติการที่ได้ ISO 13485 แล้วนะคะ มีห้องปฏิบัติการตรวจชุดที่ทำการด่าน สำหรับท่านที่เทสของเมดิคอลเทคโนโลยีแล้วนะคะที่ขอนแก่นค่ะที่ได้ ISO 15189 แล้วก็มีอันนึงที่ได้อยู่ที่ อมรนะคะทำจีโนม genome sequencing แล้วก็เรื่องเกี่ยวกับ biomarker นะคะมันมีอาการเสริมในเรื่องอีโคซิสเต็มในอยู่ตลอดเวลานะคะ ทางอยก็อย่างที่เรียนบางปะกอกอย. ร่วมมือกันนะคะมีหน่วยงานที่ให้คอนเฟิร์มตั้งแต่เริ่มต้นนะคะตอนนี้ oilless คนมาช่วยนะคะ 4 คนที่จะ ให้ คำปรึกษาแม่ตั้งแต่ต้นน้ำจนถึงปลายน้ำเลยนะคะสำหรับกันจนถึง registration เลยค่ะ เพราะฉะนั้นอันนี้ก็เป็นการสร้าง ecosystem ตอนนี้ถ้าจะให้ดอกเตอร์ชัยรัตน์เสริมในเรื่องอีกทีแซว ในส่วนของดีเทลด้วยการอบรมเนี่ยผมขออนุญาตให้ทางผอ. พัฒนาเป็นของโปรแกรมและคุณค่าของเราให้ดีกว่าครับน่าจะละเอียดกว่า ขอบคุณค่ะสิ่งที่ทาง t-cell ได้มีการอบรมไปแล้วก็คือการอบรม พี่เยอะสุดก็เป็นเรื่องของซีไอทีกลางการขึ้นทะเบียน อยนะคะจะมีอบรมเรื่องของยุทธวิธีตีกัน indesign Free Fire risk management แล้วก็ กินข้าวอิ่มอันนี้ที่ทางเราได้ดำเนินการไปนะคะแล้วก็ ประมาณ 2-3 ครั้งในแต่ละหัวข้อแล้วก็นอกจากนี้เราก็จะมี ทำเป็น e-learning สามารถเข้าไปดูแล้วก็เรียนเรียนรู้ในอีเลินนิ่งได้นะคะ สูตร ขอบคุณค่ะ ขอบพระคุณค่ะ ไม่ทราบว่าในส่วนของภาพ เอกชนมี แลกเปลี่ยนข้อคิดเห็นอะไรไหมคะ เดี๋ยวก็ยกมือนะคะ กิตติพงษ์ ก่อนนะคะแล้วก็ที่ที่อยู่ในหน้านี้นะครับ วิเคราะห์เนี่ยน่าจะวิเคราะห์ เล่นของ วิจัยพัฒนาและนวัตกรรม ให้มันไปถึงนวัตกรรมนะครับท่านประธาน อันนี้มันไม่ใช่ เก่งเขามี มันจะพูดอีกชุดหนึ่งที่เป็นเรื่องอีโคซิสเต็มนะคะจะไม่ได้ดึงมา ผมอยากจะเสริมว่า น่าจะไปวิเคราะห์เรื่องของ Investment นะครับ ของการประกอบ การประกอบธุรกิจ การประกอบการต่างๆแล้วก็เรื่องของมาเก็บนะครับ เราเข้าใจตรงนี้ด้วย เห็นด้วยอย่างยิ่งเลยค่ะอีกอันนึงที่อยากจะเรียนนะคะดูจากที่เขียนมา เรื่องของการบอกว่า ขาดงบประมาณทำจริงไม่จริง ถ้าทำเครดิตโคตรขายถ้าท่านเนี่ยสามารถทำถึงเศษแกก็ถ่ายได้จริง มีงบประมาณให้อยู่แล้วอีกอย่างนึงต้องมีบริษัท ยินดีจะเป็นสปอนเซอร์ ไม่งั้นเนี่ยถ้าท่านไม่มีบริษัทท่านทำไปก็ไม่มีใครขายให้ท่านอยู่แล้วค่ะ แล้วเขาจะต้องเข้ามาเนี่ยตั้งแต่ ต้องเป็นคนมาจีบแต่ไม่ใช่ท่านเป็นคนอื่น รัตนบัณฑิต ความเข้าใจของการ analyze อยู่ งบประมาณก็เหมือนกันนะคะอย่างที่ ได้เรียนไปแล้วค่ะ ประมาณของบขสเนี่ยให้เป็นพิเศษ เพราะฉะนั้นเนี่ยถ้าท่านทำได้ตาม state แล้วเศษของท่านวิเคราะห์ออกมาว่าท่านควรจะไปต่อได้อย่าลืมนักวิจัยภายในมีปัญหาอยู่อย่างนึงคือ ชอบคิดว่าตัวเองจะขายไปจนสุดท้ายได้ซึ่งมันไม่จริง ถ้าสมมุติท่านเกิดทำไปแล้วเกิดอยู่ดีๆ Freedom ทุกท่านหมดมันก็ต้องจบโครงการนะคะ ท่านต้องเช็ค ปัญหาของนักวิจัยไทยตอนนี้ในเรื่องเครื่องมือแพทย์นะคะ มันไม่เช็คอินเทอร์เน็ตทั่วไปปกติ database เลยค่ะ แล้วก็ท่านไม่เคยทำ Freedom to Upgrade มาให้ดูเลย หลังๆนี่บ่พอขอเนี่ยวิ่งควายเลยค่ะว่าท่านต้องทำอันตราย 40 มาให้ดูก่อนไม่งั้นจะไม่ให้ทุนในเรื่องนี้ เพราะว่าท่านไป Copy ของเขามาเนี่ยท่านถูกฟ้อง บางอย่างเนี่ย ประเทศเขาเลเซอร์เข้ามาขอเบอร์ในประเทศไทยด้วยนะคะ จะมาอ้างว่า ธัญญะทำไปเนี่ยขายแต่ในประเทศไทยแล้วก็ไม่ว่าอะไรนะคะยังได้ แต่ทำไปสักพักหนึ่งท่านจะต้องเข้าใจว่าท่านไม่ขายขายแต่ในตลาดประเทศไทยไม่มีใครซื้อเนี่ย ไปขายไม่ได้ขายต่างประเทศมันเจ๊ง ขณะนี้ กิตติพงษ์พูดกับมันต้องมี Market ไอ้นั่นน่ะสิมันต้องมีเรื่อง Business Model analysis ต้องมี Partner ต้องมี Freedom to Upgrade ต้องมีเรื่อง intellectual Property เข้ามา ฉะนั้นมันไม่ใช่มีแค่นี้ค่ะ มาอ้างว่า 1 ขาดงบประมาณ 2 ถ้าโครงการทำดีต้องได้อยู่แล้ว 2 ขัดอะไรห้องปฏิบัติการมาตรฐานอันนี้ก็ไม่จริงนะคะอย่างที่เรียนไป ว่าต่างประเทศมีห้องปฏิบัติการที่ตรวจสอบอันนี้ได้ตลอดเวลา แล้วก็บอกว่าขอให้ทุนในเรื่องนี้ด้วย แล้วก็ในเรื่องของขาด บุคลากรเห็นด้วยขาดความรู้นักวิจัยในอันนี้เห็นด้วยอย่างยิ่ง ก็อันนี้คิดว่า ความรู้เรื่องการขึ้นทะเบียนไม่มีเลยค่ะนักวิจัยไทยนี้ไม่มีเลยอบรมแบบที่ เราบอกนะคำว่าโดน complain เขียนไม่เป็นเลย ไม่ใช่หน้าที่บางอย่างมันไม่ใช่หน้าที่ของนักวิจัยไทยไม่ใช่นักวิจัยของมหาวิทยาลัย เป็นหน้าที่ของบริษัทประกันขึ้นทะเบียน หลายอย่างเนี่ยเป็นเรื่องของบริษัท ขอบคุณค่ะเดี๋ยวฉันจัดคุณชื่อว่าทางสภาอุตสาหกรรมนะคะ ผม ขอพูดเป็นภาพรวมเลยนะครับ ที่นั่งฝั่งมาเนี่ย งานวิจัยพัฒนาที่เราทำกันอยู่ตอนนี้เราเอาของที่มันมีอยู่ มาทำเพื่อจะให้มันออกตลาด อาจารย์ศันสนีย์ว่าทางด้านทีเซลหรือ ผมพยายามที่จะในส่วนของผู้ผลิตเอกชน เราอยากมองเป็นภาพใหญ่ เชิงเศรษฐกิจว่า สินค้าตัวไหนเนี่ยที่ประเทศไทยต้องนำเข้าเยอะเราจะแก้เปลี่ยนไปตรงนี้ มาด้วยกันไหม ผู้จัดซื้อบอกมาเลยว่าสินค้าตัวนี้มีการจัดซื้อจำนวนเยอะ มาหาหมอ ผู้ประกอบการกับนักวิจัยเข้ามา กรมแพทย์ที่เกี่ยวข้องกับเครื่องมือแพทย์มินิมาร์ท มาทำร่วมกัน เริ่มจากสินค้าที่อาจจะไม่ต้อง โหอยู่ไฮเทคโนโลยีสูงสุด เอาตัวที่เราต้องซื้อขายจำนวนมาก บุญเยอะๆมาทำร่วมกันไหมนะครับ เดี๋ยวมันจะเป็นไอ้ตัวนี้เป็นตัวสำคัญก็ทำได้ อันที่ 2 คือ IV ดีผมเรียนกับ ผมผมอยู่ในสภาวะกำลังเห็นชัดเลยว่า ไอ้บีเป็น Pain Point ของประเทศเรานำเข้าเยอะมาก ยิ่งโตขึ้นเยอะมาก นะครับ 1 นาทีก็คืออย่างห้องปฏิบัติการ อาจารย์ศันสนีย์บอก น้ำผึ้งคือผมไม่อยากจะไปขัด น้าเชิงนโยบายอยากจะทำทุกเพจผมพยายามบอกมาว่า มันทำไม่ได้หรอกเครื่องมือแพทย์ อาจารย์ศันสนีย์ใช้ของใบนี้ใช่ไหมครับ ผมใช้เจ้าที่ถูกกว่าจานเกือบเที่ยง ตอนนี้เขาไม่ติดต่อกัน กว่ากัน แพงกว่าไปกว่านี้แต่ว่าเขาติดต่อก็ได้ ISO 7025 ได้เจียว ภาษากับทางด้านอยบอกว่าดู iso13485 ใครเป็นคนทดสอบ อันนี้ฮาจริงๆไม่ได้ดูตัวอย่างเฉยๆ คือจริงๆแล้วนะ ผมก็ไม่อยากจะบอกว่าผมใช้ที่นู่นที่นี่ เหตุผลที่ว่า ในประเทศก็พยายามจะเสร็จขึ้นมา 4-5 ปีมาละหน้าประหยัดจะเสร็จกันขึ้นมาในขณะที่มาเลย์ขาดพร้อมเรา พร้อมเราแต่ 1 ปี มาเลเซีย พร้อมกันในการทดสอบ ไม่ได้ไม่ได้เหม็นเช่น Bio นี้เขาว่าจะยกตัวอย่างเฉยเลยราคากับเวลา ราคากับเวลาอย่างที่บอกอ่ะค่ะเผอิญทำเขาทำตารางเทียบให้ดูว่าที่คนไทยใช้อยู่ตอนนี้ค่ะ มันเยอะที่สุดคือ Bio นี้ นักวิจัยไทยใช้เพราะฉะนั้น ที่เขาทำตารางมาเที่ยวในเขาเทียบให้ดูกับที่เมืองไทยทำมันช้าที่เวลา การเงิน เช็คล่าสุดเมื่อเดือนที่แล้วผมมีสินค้าตัวหนึ่งที่จะต้องทำ ประเทศไทยเร็วสุดเท่ผมได้ประมาณต้นปีหน้าได้ค่ะอันนี้ก็เหมือนกันค่ะส่งให้ดูเลยข้อมูล ผมพึ่งส่งไปให้เขาเซ็นสัญญาจ่ายเงินเขาเมื่อวานนี้ เขาใช้เวลา อาทิตย์ มันคือมันเป็นเป็น Point มันเป็น Android ของประเทศ อันนี้ก็คงต้องช่วยกันแก้ต่อไป นะครับ กระเป๋าอย่างเรื่องของ การพัฒนานักเรียนเรื่องการทดสอบอาจารย์บอกว่าไม่ต้องให้บริษัท งานวิจัยออกมา กูจะผ่านแล้วกูจ่ายเงินไป 3-4 แสนแล้ว สุดท้ายบริษัทก็ต้องทำอีกรอบนึง สุดท้ายแล้วเนี่ย อาจารย์ไปทำ clinical asiansex เรียบร้อยตีพิมพ์ออกมามันไม่มีชื่อเฟซ name ปุ๊บเนี่ยเวลาเราทำ Marketing มันก็ต้องทำอีกรอบนึง การทดสอบทั้งหมดที่เราพูดกันมาเราจ่ายเงินไปรอบที่ 1 ในการวิจัยพัฒนาเสร็จแล้วสุดท้าย ส่งให้บริษัทบริษัทมีการเปลี่ยนแปลงแพคเกจจิ้งก็ต้องทำกัน เราทำอะไรได้ไหมตรงนี้ น้าผมวางไว้ว่ะ ว่าเป็นการทดสอบเพื่อที่จะ อยู่ในขั้นวิจัยพัฒนาเดี๋ยวเราทำอะไรให้มันถูกกว่านั้นได้ไหม เมื่อก่อนผม ทดสอบสายตาทางซิตี้ มหาลัยแห่งนึงก่อนที่ได้เซอร์ติฟายด์คิดผม 5,000 ตอนนี้คิดผมหมื่นห้า ผมว่ามันคืออะไร มันคืออะไร ผลเสียต่อประเทศทั้งเงินทั้งหมด ไปแล้วก็ต้องทำ ผมไม่ว่าอะไร ให้เป็นข้อคิดว่า ในส่วนของการวิจัยพัฒนา เราจะมีอะไรที่ ไม่เป็นแค่ แลปในการทดสอบเพื่อพิจารณา อ่านนะครับ ไม่ต้องเสือกได้ไหมเป็นหลักที่ ยอมรับว่าไปตรวจแล้วเขาคอมพายวิทย์ 17025 แต่อาจจะไม่เติมเป็นส่วนตัว คำเฉพาะกิจวิเคราะห์ สุดท้าย product ที่จะออก มันต้องไปทำอีกรอบนึง ปล่อยแค่นั้นต้องถามอยแล้วนะคะ อันนี้อันนี้ต้องถามอยค่ะนี่ไม่ใช่หน้าที่ของแหล่งทุน ที่คุณธีรวัฒน์พูดยังขาดอันนี้จริงนะคะมันมีนักวิจัยที่ไม่เข้าใจเยอะมากแล้วก็ บัญชีมาตรฐานที่เขาทำในเข้าไปทำในห้องแล็บยกตัวอย่างเช่นเครื่องมือผ่าตัดมือนะคะ ไปตัด อนุมัติบ้านพลาสติกเอาเองใช้มีดตัดหรืออะไรเนี่ย แล้วก็มาทำดีก็ตัดกระดาษแบบนี้มันใช้ไม่ได้อยู่แล้ว สุดท้ายก็มาเป็นพิษแต่ไม่ได้อยู่แล้วเพราะฉะนั้นอันนี้มันเป็นความการขาดความเข้าใจของนักวิจัยด้านนี้มีโปรเจคแบบนี้หลายๆนะคะ มีทำส่งทำขดลวดในห้องปฏิบัติการตัวเองที่ไม่ได้ มาตรฐานสากลแล้วก็ส่งไปทำใบโอนิซึ่งนั่นก็คือตำน้ำพริกละลายแม่น้ำมากเลยก็คือคนก็ใช้ไม่ได้อยู่ดี เพราะฉะนั้นเรื่องการขาดความเข้าใจของนักวิจัยในมหาวิทยาลัยได้เยอะมากเนื่องจากว่าเขาไม่เคยทำงานแบบนี้ค่ะเขาทำงานแต่วิจัยพับลิเคชั่น ในส่วนที่เมื่อกี้คุณพูดในเรื่องของ มาตรฐานแลปนั้นอันนั้นคงต้องคุยกับอยนี้อาจจะต้องให้ท่านผอ. กรภัทรเป็นคนตอบนะคะ ตรงนั้นมันเป็นที่มาพอดีแม่งนำเข้ามันง่ายเพราะว่ามีเอกสารหลักฐาน ประสบการณ์ที่ดูจากแฟ้มที่เข้ามายื่นนะครับ เป็นเหมือน Common name กว่าไม่มีเทวดาตอนที่ 2 ก็ตอบก็คือตอนนี้เนี่ย ในระบบการย้อมเองก็จะมีให้ทางทีมวิจัยอาหารและที่มาติดต่อระบุในเรื่องของการปั่นจักรยาน พัทยามาทำที่นี่ เรามีเกมที่เราใช้เป็นไกด์กันก็อ้างอิงตามมาตรฐานสากลเพื่อจะให้ อยดีๆถือว่าจะเป็นขั้นต่ำ อย่างน้อยฉันก็ยอมรับแต่ว่าถ้าเกิดจะไปไกลกว่านั้นก็ ต้องไปเติม กฎระเบียบหรืออะไรก็ตามเราก็อิ่มตามนะคะ เขาบอกว่า ในการที่เราจะมา support ข้อมูลอะไร พูดกันหลายๆท่านนะคะ ติดไปติดมาแล้วกว่าจะ เป็นว่า มันก็ใช้เวลายาวนาน เรื่องตัวที่เป็นเกี่ยวกับ ก็กลายเป็นว่าใช้เวลานานมากค่ะ ไปก็รอกันอีกว่าจะไปส่ง อันก็ไม่รองรับไปส่งที่อื่นแทน ไม่ได้เลย เกณฑ์การรับคำขอเราก็ดูตาม อายุก็ต้องไปเปลี่ยนแปลงไม่มีใครแล้ว มาเลเซีย ก็ได้นั้นอันนี้พูดมันก็เตือนชุดใหญ่นโยบาย มันพูดไม่ได้ มาคุยกันในวันนี้ก็เป็นส่วนที่ พยายามจะดูให้ ปลูกยาวไปทั้งขบวน อย่าลืมเครื่องมือแพทย์เนี่ยเรียนท่านประธานเลยค่ะว่า นำหน้าสุดแล้วในเรื่องอีโคซิสเต็มเพราะตัวเองทำดูเรื่องยาด้วยเพิ่งจะประชุมกับ ท่านอาจารย์นครนะคะวัคซีนกับยาเนี่ยมันจะใกล้เคียงกัน แล้วก็เรื่องยาชีววัตถุอะไรนะคะ ประชุมกันว่าจะทำอีกคนที่เต้นแบบเดียวกันของ เครื่องมือแพทย์เนี่ยค่ะกำลังจะคุยกับอยกับทีเซลล์อยู่ด้วยกันแล้วก็ดีใจจริงๆคุยกันในภายในไปแล้วนะคะในเรื่องของยาแต่ว่าถ้าถามว่าอันไหนแอดวานซ์สุดแล้วในเรื่องอีโคซิสเต็มประเทศไทยในเครื่องมือแพทย์ ที่สุดแล้วค่ะ วันนี้ก็น่าจะได้แต่ประเด็นในกรอบภาพใหญ่ๆนะคะ คิดที่เป็นประโยชน์นะคะ โดยใช้เนี่ยจริงๆก็ได้ทำ สามีไม่ช่วยดับที่พิมพ์ดูเองอาจจะเคยใช้แต่ว่า ประเด็นที่เราจะไปข้างหน้า Dtac อวัจนภาษาคำเสนอ ก็คือการมองไปที่ สินค้านำเข้านะคะ ที่เป็นคุณค่าสูงนะคะเราอาจจะดึงจากตรงนั้น มาดูกันเพื่อที่จะลองดูว่า ไม่งั้นเราจะ ใช้สินค้าในมุมที่แตกต่างกันอย่างไร แล้วก็มีประเด็นอื่นๆเต็มประเด็นเรื่องของห้องปฏิบัติการ มาตรฐานอาจจะ ไม่มันมีทั้งที่เป็น เพราะใช่ไหมคะแล้วก็ในระดับปานกลาง เพราะฉะนั้นให้ฉันฟังดูมันอาจจะไม่ใช่ปัญหามากแต่ว่าตัวที่มันเป็นเพียง Point คือเรื่องของ หาระยะเวลาการให้บริการ วันนี้เรื่องของ ที่เป็นสร้อยหนักๆอีกทีก็คือเรื่องของกู นะคะ ว่าจะทำอย่างไรจะทำให้น้ำใจมีความเข้าใจซึ่ง กูก็พยายามจะไม่อยู่แต่ถ้าคิดว่า สเก็ตบอร์ดมากขึ้นนะคะหรือว่าอะไรที่มันเป็นพระเกียรติจ่ายให้ความสำคัญนี้ก็น่าจะอยู่ในแผนที่เราจะ ต้องทำงานร่วมกันไปข้างหน้านะคะ ฟังดูแล้วคิดว่าทีมเลยค่ะอาจจะต้องสรุปประเด็นตรงนี้แล้วก็บางประเด็นอาจจะต้องไป ถามรายละเอียดเพิ่มเติมไหมคะ เพื่อให้เห็น ที่ชัดเจนขึ้นแล้วก็จบ ทีนึงนะครับว่าเรื่องที่เราจะต้อง เน้นทำ แก้ปัญหาให้ได้ในช่วง ข้างหน้าเนี่ยมีเรื่องอะไร Happy Music ด้วยนะคะในเรื่องที่ยินดีที่คุณธีรภัทรจะมาคุยด้วยได้เลยค่ะ ไอ้เรื่องที่จะไปถ่ายนะคะ ตื่นมี เอาอะไรเพิ่มเติมไหมคะ มีประเด็นอะไรไหมคะเดี๋ยวเรารับ ประจวบ ที่เห็นวันนี้นะคะไปจดให้มีความ เก่งขึ้นนะคะแล้วก็มีจุดต่างๆ ที่ชัดเจนขึ้นและอาจจะต้องทำงานต่อเนื่อง เคยใช้ตัวก็ได้ ทดแทนการนำเข้า กระดูกความพร้อมดูศักยภาพด้วย วันนี้ทางฝ่ายด้วยค่ะจะเก็บประเด็นนะคะแล้วก็คงจะ ขออนุญาตหารือ ใน 3 กรอบแนวทางที่ ที่วันนี้หารือกันนะคะก็คือ ตั๋วการบินซุปเปอร์ 123 นะคะเพื่อ เกิดความชัดเจนมากกว่านี้นะคะในการ ทำเรื่องขอการสนับสนุนทุนวิจัยนวัตกรรมเครื่องมือแพทย์ค่ะ คิดว่าน่าจะแยก เรื่องของ นักวิจัยเรื่อง Human resources habitia ออกมาจากอีโคซิสเต็มไหมคะ จะได้ชัดขึ้นกว่าจะเป็นไอแล้วก็เป็น Doctor แต่คนนี้เขาเป็นเอง ไปต่อไหมคะ ก็คิดว่าวันนี้วันนี้ก็ได้ ขาดหรือได้ครบ ที่เรากำหนดเอาไว้แล้วนะคะ ก็ขออนุญาตไปวัด ยกมือนานแล้วนะครับ เป็นประจำทุกวันค่ะ ขออนุญาตด่าอย่างนี้ครับว่าจริงๆดีใจมากนะครับวันนี้พี่ แปลว่า เราได้ปรับทิศทางไป ทางที่ ความหมายของผมก็คือว่า ต้องคิดถึง demand Side ขณะขับรถจะทำได้ง่าย โดยส่วนตัวเนี่ยผมผมไม่ค่อยห่วงเรื่อง เกี่ยวแม่นนะครับเพราะว่ามีความชัดเจนในภาครัฐนะครับและผมก็เชื่อว่าไม่ว่ารัฐบาลไหนมาเนี่ย สนับสนุนเรื่องนี้นะครับ ถึงแม้ว่าบางมาตรการมันจะไม่เวิร์ค ในทางปฏิบัติ นวัตกรรมเนี่ยเข้าไปในรายละเอียดแล้วเนี่ยจะพบว่า มันมี จะใช้คำว่า เลี่ยงในการจัดซื้อได้อยู่เสมอนะครับแล้วก็ เครื่องมือแพทย์เป็นเรื่องที่หลายท่าน พูดกันว่าจะต้องให้ ซึ่งมี 2 ประเภทจริงๆครับก็คือ ตัวผู้ป่วยเลือกนะครับ จะต้องจะต้องทำงานร่วมกันอย่างเดียวครับ คืออยู่ ยาและเวชภัณฑ์ คณะกรรมการจัดซื้อเนี่ยประมาณหมื่นสองพันล้านบาทเป็นจำนวน กำลังสูงนะครับ พี่หมื่นสองพันล้านให้ผมจะให้เท่ารายละเอียดครับที่เป็นห่วงนะครับ ก็โอเค ประเด็นคืออย่างนี้ครับคุณการจัดซื้อรปภในมี 2 แบบ ที่ 1 ก็คือจัดซื้อรวม แปลว่าแปลว่าเราซื้อทั้งหมดแล้วก็กระจายลงไปให้เลย อันนี้เนี่ยง่ายมากครับในเรื่องของการโตเกียวแม่น มีบางประเภทมาที่ผมได้ยินเรื่องนี้ผมเป็นห่วงครับ ข้อ 1 ครึ่ง คณะกรรมการจัดซื้อไม่ได้จัดซื้อครับ มีบอกไม่มีสินค้า 2 ประเภทประเภท 1 ซื้อให้ เอาไปซื้อเอง ผ่านมาที่เห็นได้ชัดก็คือข้อเข่าซึ่งใช้เงินปีละ ร้อยล้าน ผมพยายามจะดึงมาจากซื้อเองก็ในทาง แล้วเนี่ยทางโรงพยาบาลก็ขออนุญาตไปซื้อ แปลว่าอะไรครับแต่ว่าเราไม่สามารถสนับสนุนสินค้า ต้องการ คุณได้ว่าเป็น ของแต่ละสถานบริการนะครับ ต้องชะลอไว้นิดหนึ่ง ต้องคิดให้จงหนักนะครับ ยิ่ง ที่ตั้งทางอุตสาหกรรมคู่หนึ่งผมเห็นด้วยอย่างยิ่งเลยครับ จะไปจับอะไรที่มันมากๆนะครับ คำคม มึงต้องเป็นคนรับผิดชอบคนไข้คนนั้นผมใส่ข้อสะโพกเข้าไปเนี่ย วัสดุเกิดแตกหักไม่ได้มาตรฐานผมต้องรับผิดชอบ สิ่งที่ต้องเกิดขึ้นคือต้องสร้างความมั่นใจ ยิ่งสำหรับแพทย์ผู้ทำการรักษานะครับ ยังไม่พูดถึงกระบวนการทางการตลาด ให้กันไปได้ค่อนข้างยาก ด้วยพี่จะค่อยๆ เมื่อคืนโทรไปนะครับ ที่สำคัญอีกนิดนึงก็คือว่า ให้ความร่วมมือสูงมากนะครับในปัจจุบันนี้ เราเองต่างหากครับที่เข้าไป นักวิจัยเองอ่ะที่จันทบุรีพูดอ่ะครับ เอาไปเอาไป invo กับเขาตั้งแต่แรกเนี่ยค่อนข้างน้อย ครับ งั้นก็สนับสนุนนะครับ ป้าคงจะต้อง ขมิ้นในการทำงานร่วมกัน เริ่มต้นตั้งแต่แรกด้วยน่าจะมีโอกาสที่จะรับได้เยอะกันใช้มาโรงพยาบาลของ คือโรงพยาบาลมหาวิทยาลัยซึ่งเป็น Training Center ถึงได้แน่นอน แล้วก็ขอฝากไม่เหมือนครับต้องที่ราชวิทยาลัย แต่ละสาขาด้วยครับอันนี้ อันนี้จะเป็นตัวจักรสำคัญครับมีแต่ทำให้ product นั้นได้รับความ ไม่ได้มาตรฐานในประเทศนะครับ เรื่องของต่างประเทศก็เป็นเรื่องที่ต้องไปปรึกษากัน ผมมีอยู่ชิ้นหนึ่งซึ่ง เข้าใจว่า เสียใจจริงๆครับพี่ทำได้ช้า องค์การเภสัชเนี่ยผมพยายามทำ ปลอดภัยนะครับกว่าจะทำกันก็คือ อุปกรณ์ตรวจ หลาน แปลว่าถือ handheld ถือไปใช้ได้เลยนะครับ เติมให้ผมเดาไปทำกับ วัตถุดิบทางยา แต่ตอนนี้เนี่ยข้อเสนอล่าสุดเนี่ยนะครับก็คือ กูจะเอามาตรวจ thc cbd ซึ่งถ้าไม่ติด covid ในงานนี้คงจะสำเร็จไปละแต่ผมไม่ไปอังกฤษไม่ได้มา 2 เดือน นะครับพี่ เมื่อสักครู่ฟังอาจารย์ปัทมาวดีแล้วเนี่ยผมคงจะเสนอเข้าไปเป็น นะครับแล้วก็เป็นเราเชื่อว่าภายในสิ้นปีนี้เนี่ย จะได้ product ที่เอามาใช้สำหรับตรวจ thc กับ cbd ซึ่งเป็นๆ ไปที่สำคัญที่กำลังถูกกระทรวงสาสุขกำลังถูกต่อว่าว่า คุม PS4 12% ในจะตรวจได้อย่างไร เรื่องเหล่านี้ล่ะครับพี่ที่จะขออนุญาตกราบเรียนว่า จะถือเป็นเครื่องมือแพทย์เป็นเครื่องมือหนัก เป็นอะไรเนี่ยนะครับ อาจารย์ช่วยดูเลยล่ะครับว่า แน่นอนผมจะทำงานกรมวิทยาศาสตร์การแพทย์แล้วก็องค์การเภสัช คิดว่าคิดว่าปฏิบัติการตรวจ ติวนะครับเป็น Feeling ที่จะไปใช้ในเฟซเหมือนกัน นิวก็เป็น ตรวจแต่ว่าอันนี้ชุดตรวจไม่ต้องไม่ต้องไม่ได้ยากมากค่ะไม่ได้ยากแบบไม่ได้ยากแบบแอลอีดี โอเคครับถ้างั้นก็มีโอกาสที่จะได้นำมาใช้ได้มากขึ้น มันก็จะไม่ยาก ผมเอง ผมอยู่ในคณะกรรมการจัดซื้อของสปสชและก็อยู่ในกรรมการปปชนะครับ ฉะนั้นความเคลื่อนไหวในเรื่องความต้องการเนี่ยมันจะพูดให้ดีใจมากที่ทำ ผ้าอ้อมผู้ใหญ่ พี่จะมี 600 ล้านบาทได้แน่นอนครับ แต่ว่าเนื่องจากมันต้องใช้เวลาพอสมควร ชัดเจนครับ ซื้อหมด แต่เรามั่นใจว่า 3 ชิ้นต่อวันเลยไม่พอ ซื้อเองอีกประมาณ 3 ชิ้นต่อวัน สิ่งเหล่านี้แหละครับที่จะทำให้บรรลุเป้าหมายที่จะจัด ตั้งไว้แต่แรกไม่ว่าจะเป็น PC หรือกังวลก็ตามครับขอบพระคุณมากครับอาจารย์ครับ อาจารย์พักผ่อนนะคะ หมายเลขคัสซี ตรงนี้ก็เรียนเสริมที่อาจารย์นพพร ถึงได้เรียนในที่ประชุมนะครับ ก็คงเป็นหลักการแนวทาง ในการที่จะจัดหาอะไรต่างๆก็จะมี 2 สูตรนะครับอย่างดีที่ดีที่สุดให้ทราบนะครับ ของลูกของ ตัวของตัวเองเนี่ยนะครับในเรื่องของการที่จะ ดำเนินการด้วยนะครับ ประโยชน์ที่ครอบคลุมกัน ไม่พบกลุ่มของการที่จะ รายการเพื่อให้เกิดเรื่องของ ก็จะมีเรื่องของการที่จะประเมินในเรื่องของ ต้นทุนความคุ้มค่ากับสีภาพคุณภาพของการบริการนั้นๆด้วยนะครับ การที่จะ ดูตรงนี้เนี่ยก็ต้องเรียกว่าวิจัยที่ ต่างๆเข้ามาเนี่ยมันก็อาจจะต้องมาดูให้เพราะมิตินะครับเพราะว่า ประโยชน์ของ ตัวการเมืองโลกต่างๆหรือว่าอุบัติการณ์ที่เกิดขึ้น มันก็จะทำให้ลงถึงเรื่องของใครจ่ายหรือว่าอุปกรณ์หรือเครื่องมือที่จะใช้ในการดูแลรักษา โสดนะครับ ที่ทำตามคำบอกครับ อาจจะต้องอยู่ในนี้ของ ปริมาณการใช้พูดตามนะครับหรือว่าสิ่งที่ทำมาแล้วเนี่ย แต่เรื่องของต้นทุน การรักษาพยาบาลได้ก็เพื่อที่จะให้เรื่องของ การที่จะ นำนวัตกรรมต่างๆที่เข้ามาใช้ให้เกิดประสิทธิภาพ เนี่ยของการการดำเนินการวิเคราะห์ข้อมูลในเรื่องของเรา ประชาชนคนไทยที่ที่ที่รักษาพยาบาลหรือว่าเจ็บป่วยตามนี้นะครับ ป่วยเป็นอะไรบ้างนะครับ การบริการ จะต้องคุยกับทางโดยการก็เพราะว่า หรือว่าทางทางเครื่องของ วิชาการมหาวิทยาลัยต่างๆในพื้นที่กำหนดเรื่อง guideline หรือว่าเรื่องขององค์กร ในการรักษาได้ไหมครับตรงนี้เนี่ย พิษณุพลเรียนนะครับว่า ก็ขึ้นอยู่กับพื้นของในเชิงวิชาการและการแพทย์เหมือนกันนะครับว่าอะไรที่ มาตรฐานในเรื่องของการรักษาพยาบาล ที่จะเอาเครื่องมือต่างๆหรือว่าวัสดุอุปกรณ์การแพทย์ นวัตกรรม นะครับเพื่อให้มัน ลงตัวนะครับในเรื่องของการจัดการร่วมกันนะครับ กล้อง ต้องทำงานร่วมกันกับสายไฟ ขอบคุณครับ คิดถึงค่ะ นอนพักผ่อนแล้วก็ทำแทนทุกคนนะคะ ที่ให้ข้อมูลเพิ่มเติมนะคะ เราคงต้องมอง ทั้งในมุมของ มาตรฐานของตัวคือหลักตัวสินค้าแต่ตอนนี้ พูดถึงว่ามันต้องอะไรกับมาตรฐานการ สาวพยาบาลด้วยนะคะ เดี๋ยวพี่มาพี่ฝากไปหาจะต้อง ลองค้นดูนะคะ ประเด็นเรื่องของต้นทุน การให้บริการก็อาจจะเป็น ผมรายงานที่ถูกต้องในการ เจองานเร่งของการดำเนินการในเรื่องนี้นะคะ ของเทียมอยู่ที่ มองในเรื่องของเธอแล้วก็อีกส่วนหนึ่งก็คือสินค้านำเข้าที่เดี๋ยวจะต้องทำงานเปล่านะคะว่าเรา คิดว่าเรา เว็บไซต์ที่สินค้าตัวไหน คิดจะลงให้ได้ในช่วง ระยะทาง มีประเด็นเข้าใจไหมคะเวลาพอดีหมดเวลาก็ดีนะคะ ถ้าไม่หนีบวันนี้คิดว่า รับข้อคิดเห็นที่เป็นประโยชน์มากๆนะคะต้องขออภัยว่า อาจจะยังยกมืออาจจะไม่เห็นหรือไง ด้วยนะคะว่าท่านใดบ้าง แสดงความคิดเห็นแล้วก็ใช่ป่ะ ก็น่าจะครบถ้วนนะคะ ไม่มีอะไรเพิ่มเติมใส่ลูกค้า ต่อไปเป็นไง ในส่วนของทางต่อไปนะคะ เรื่องต่างๆในวันนี้และก็จะมีการแจ้งนะคะ ให้ทราบต่อไปนะคะว่านัดครั้งต่อไปจะเป็นวันที่เท่าไหร่นะคะ เคค่ะ วันนี้ขอบพระคุณทุกท่านมากๆนะคะก็คงยากที่จะปิดการประชุมค่ะ กลับมาสิครับ สวัสดีครับ กิน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การประชุมคณะทำงานด้านวิจัยพัฒนาและนวัตกรรมเครื่องมือแพทย์เพื่อขับเคลื่อนการพัฒนาเศรษฐกิจ BCG Model สาขาเครื่องมือแพทย์ ครั้งที่ 3/2565 ในวันอังคารที่ 21 มิถุนายน 2565 เวลา 08.00-10.00 น.</dc:title>
  <dc:creator/>
  <cp:keywords/>
  <dcterms:created xsi:type="dcterms:W3CDTF">2022-06-21T03:34:36Z</dcterms:created>
  <dcterms:modified xsi:type="dcterms:W3CDTF">2022-06-21T03:3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1 มิถุนายน 2565 เวลา 08.00 น.</vt:lpwstr>
  </property>
  <property fmtid="{D5CDD505-2E9C-101B-9397-08002B2CF9AE}" pid="3" name="subtitle">
    <vt:lpwstr/>
  </property>
</Properties>
</file>